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469F407A" w:rsidR="001D506F" w:rsidRDefault="007D2391" w:rsidP="0074660D">
      <w:pPr>
        <w:jc w:val="center"/>
        <w:rPr>
          <w:noProof/>
        </w:rPr>
      </w:pPr>
      <w:r>
        <w:rPr>
          <w:noProof/>
        </w:rPr>
        <w:drawing>
          <wp:anchor distT="0" distB="0" distL="114300" distR="114300" simplePos="0" relativeHeight="251658241" behindDoc="0" locked="0" layoutInCell="1" allowOverlap="1" wp14:anchorId="0620CC2C" wp14:editId="5A8AD506">
            <wp:simplePos x="0" y="0"/>
            <wp:positionH relativeFrom="column">
              <wp:posOffset>-914400</wp:posOffset>
            </wp:positionH>
            <wp:positionV relativeFrom="paragraph">
              <wp:posOffset>-88900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C5A3155" w14:textId="0AB936B6" w:rsidR="00EE0352" w:rsidRDefault="00EE0352" w:rsidP="0074660D">
      <w:pPr>
        <w:jc w:val="center"/>
        <w:rPr>
          <w:noProof/>
        </w:rPr>
      </w:pPr>
    </w:p>
    <w:p w14:paraId="4B0F205E" w14:textId="77777777" w:rsidR="00EE0352" w:rsidRDefault="00EE0352" w:rsidP="0074660D">
      <w:pPr>
        <w:jc w:val="center"/>
        <w:rPr>
          <w:noProof/>
        </w:rPr>
      </w:pPr>
    </w:p>
    <w:p w14:paraId="6F23557D" w14:textId="3B910CA7" w:rsidR="00EE0352" w:rsidRPr="001D506F" w:rsidRDefault="00EE0352" w:rsidP="0074660D">
      <w:pPr>
        <w:jc w:val="center"/>
        <w:rPr>
          <w:rFonts w:ascii="National-Black"/>
          <w:b/>
          <w:color w:val="003976"/>
          <w:spacing w:val="4"/>
          <w:sz w:val="8"/>
          <w:szCs w:val="2"/>
        </w:rPr>
      </w:pPr>
    </w:p>
    <w:p w14:paraId="719462AA" w14:textId="51F9E583" w:rsidR="00365817" w:rsidRDefault="00365817" w:rsidP="00365817">
      <w:pPr>
        <w:pStyle w:val="Heading1"/>
      </w:pPr>
      <w:r>
        <w:t xml:space="preserve">Bachelor of </w:t>
      </w:r>
      <w:r w:rsidR="000804DF">
        <w:t>Arts</w:t>
      </w:r>
      <w:r>
        <w:t xml:space="preserve"> in </w:t>
      </w:r>
      <w:r w:rsidR="000804DF">
        <w:t>International Studies</w:t>
      </w:r>
      <w:r>
        <w:t xml:space="preserve"> </w:t>
      </w:r>
    </w:p>
    <w:p w14:paraId="2958C72A" w14:textId="30D87ACC" w:rsidR="0074660D" w:rsidRDefault="0074660D" w:rsidP="00AB7B22">
      <w:pPr>
        <w:pStyle w:val="Heading1"/>
      </w:pPr>
      <w:r w:rsidRPr="00AB7B22">
        <w:t>to Juris Doctor (JD)</w:t>
      </w:r>
    </w:p>
    <w:p w14:paraId="641F1D49" w14:textId="77777777" w:rsidR="001F0CB2" w:rsidRDefault="001F0CB2" w:rsidP="001F0CB2">
      <w:pPr>
        <w:jc w:val="center"/>
      </w:pPr>
      <w:bookmarkStart w:id="0" w:name="_Hlk101876189"/>
    </w:p>
    <w:tbl>
      <w:tblPr>
        <w:tblW w:w="9450" w:type="dxa"/>
        <w:tblInd w:w="-95" w:type="dxa"/>
        <w:tblLayout w:type="fixed"/>
        <w:tblLook w:val="01C0" w:firstRow="0" w:lastRow="1" w:firstColumn="1" w:lastColumn="1" w:noHBand="0" w:noVBand="0"/>
      </w:tblPr>
      <w:tblGrid>
        <w:gridCol w:w="6840"/>
        <w:gridCol w:w="1620"/>
        <w:gridCol w:w="90"/>
        <w:gridCol w:w="900"/>
      </w:tblGrid>
      <w:tr w:rsidR="001F0CB2" w:rsidRPr="008C4267" w14:paraId="32DC8F67" w14:textId="77777777" w:rsidTr="00716654">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B377A0" w14:textId="77777777" w:rsidR="001F0CB2" w:rsidRPr="008C4267" w:rsidRDefault="001F0CB2" w:rsidP="000D3914">
            <w:pPr>
              <w:tabs>
                <w:tab w:val="left" w:pos="720"/>
              </w:tabs>
              <w:rPr>
                <w:rFonts w:ascii="National Book" w:hAnsi="National Book" w:cs="Arial"/>
                <w:color w:val="002060"/>
                <w:sz w:val="16"/>
                <w:szCs w:val="16"/>
              </w:rPr>
            </w:pPr>
            <w:r w:rsidRPr="008C4267">
              <w:rPr>
                <w:rFonts w:ascii="National Book" w:hAnsi="National Book" w:cs="Arial"/>
                <w:color w:val="002060"/>
                <w:sz w:val="16"/>
                <w:szCs w:val="16"/>
              </w:rPr>
              <w:t>Course Subject and Title</w:t>
            </w:r>
          </w:p>
        </w:tc>
        <w:tc>
          <w:tcPr>
            <w:tcW w:w="17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010380" w14:textId="77777777" w:rsidR="001F0CB2" w:rsidRPr="008C4267" w:rsidRDefault="001F0CB2" w:rsidP="000D3914">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Credit</w:t>
            </w:r>
          </w:p>
          <w:p w14:paraId="19F01F31" w14:textId="77777777" w:rsidR="001F0CB2" w:rsidRPr="008C4267" w:rsidRDefault="001F0CB2" w:rsidP="000D3914">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E95E8A" w14:textId="77777777" w:rsidR="001F0CB2" w:rsidRPr="008C4267" w:rsidRDefault="001F0CB2" w:rsidP="000D3914">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 xml:space="preserve">Upper-Division </w:t>
            </w:r>
          </w:p>
        </w:tc>
      </w:tr>
      <w:tr w:rsidR="001F0CB2" w:rsidRPr="008C4267" w14:paraId="1B1836FD" w14:textId="77777777" w:rsidTr="000D3914">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2762FE5" w14:textId="2503DC0F" w:rsidR="001F0CB2" w:rsidRPr="008C4267" w:rsidRDefault="001F0CB2" w:rsidP="000D3914">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One: [1</w:t>
            </w:r>
            <w:r w:rsidR="00EC52F7">
              <w:rPr>
                <w:rFonts w:ascii="National Book" w:hAnsi="National Book" w:cs="Arial"/>
                <w:b/>
                <w:color w:val="FFFFFF" w:themeColor="background1"/>
                <w:sz w:val="20"/>
                <w:szCs w:val="20"/>
              </w:rPr>
              <w:t>4</w:t>
            </w:r>
            <w:r w:rsidRPr="008C4267">
              <w:rPr>
                <w:rFonts w:ascii="National Book" w:hAnsi="National Book" w:cs="Arial"/>
                <w:b/>
                <w:color w:val="FFFFFF" w:themeColor="background1"/>
                <w:sz w:val="20"/>
                <w:szCs w:val="20"/>
              </w:rPr>
              <w:t xml:space="preserve"> Credit Hours] Kent State University </w:t>
            </w:r>
          </w:p>
        </w:tc>
      </w:tr>
      <w:tr w:rsidR="001F0CB2" w:rsidRPr="008C4267" w14:paraId="160516B2"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B0256BD" w14:textId="13541CCA" w:rsidR="001F0CB2" w:rsidRPr="008C4267" w:rsidRDefault="008E46F6" w:rsidP="000D3914">
            <w:pPr>
              <w:tabs>
                <w:tab w:val="left" w:pos="720"/>
              </w:tabs>
              <w:rPr>
                <w:rFonts w:ascii="National Book" w:hAnsi="National Book" w:cs="Arial"/>
                <w:color w:val="002060"/>
                <w:sz w:val="20"/>
                <w:szCs w:val="20"/>
              </w:rPr>
            </w:pPr>
            <w:r w:rsidRPr="00BF4286">
              <w:rPr>
                <w:rFonts w:ascii="National Book" w:hAnsi="National Book" w:cs="Arial"/>
                <w:color w:val="002060"/>
                <w:sz w:val="20"/>
                <w:szCs w:val="20"/>
              </w:rPr>
              <w:t>INTS 10504 The New Pangea: Your Role in Our Global Community</w:t>
            </w:r>
          </w:p>
        </w:tc>
        <w:tc>
          <w:tcPr>
            <w:tcW w:w="1710" w:type="dxa"/>
            <w:gridSpan w:val="2"/>
            <w:tcBorders>
              <w:top w:val="single" w:sz="4" w:space="0" w:color="auto"/>
              <w:left w:val="single" w:sz="4" w:space="0" w:color="auto"/>
              <w:bottom w:val="single" w:sz="4" w:space="0" w:color="auto"/>
              <w:right w:val="single" w:sz="4" w:space="0" w:color="auto"/>
            </w:tcBorders>
          </w:tcPr>
          <w:p w14:paraId="73C6476E"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AF3EB3"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108DD533"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C4470F2" w14:textId="7231B9B3" w:rsidR="001F0CB2" w:rsidRPr="008C4267" w:rsidRDefault="00B2153A" w:rsidP="000D3914">
            <w:pPr>
              <w:tabs>
                <w:tab w:val="left" w:pos="720"/>
              </w:tabs>
              <w:rPr>
                <w:rFonts w:ascii="National Book" w:hAnsi="National Book" w:cs="Arial"/>
                <w:color w:val="002060"/>
                <w:sz w:val="20"/>
                <w:szCs w:val="20"/>
              </w:rPr>
            </w:pPr>
            <w:r w:rsidRPr="001F1F17">
              <w:rPr>
                <w:rFonts w:ascii="National Book" w:hAnsi="National Book" w:cs="Arial"/>
                <w:color w:val="002060"/>
                <w:sz w:val="20"/>
                <w:szCs w:val="20"/>
              </w:rPr>
              <w:t>UC 10001 Flashes 101</w:t>
            </w:r>
          </w:p>
        </w:tc>
        <w:tc>
          <w:tcPr>
            <w:tcW w:w="1710" w:type="dxa"/>
            <w:gridSpan w:val="2"/>
            <w:tcBorders>
              <w:top w:val="single" w:sz="4" w:space="0" w:color="auto"/>
              <w:left w:val="single" w:sz="4" w:space="0" w:color="auto"/>
              <w:bottom w:val="single" w:sz="4" w:space="0" w:color="auto"/>
              <w:right w:val="single" w:sz="4" w:space="0" w:color="auto"/>
            </w:tcBorders>
          </w:tcPr>
          <w:p w14:paraId="48ADDC4A" w14:textId="45D67F53" w:rsidR="001F0CB2" w:rsidRPr="008C4267" w:rsidRDefault="00ED6729"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50E8DDB2"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72F78E0E"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C38CFB5" w14:textId="6E70C904" w:rsidR="001F0CB2" w:rsidRPr="008C4267" w:rsidRDefault="00A72B8C" w:rsidP="000D3914">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gridSpan w:val="2"/>
            <w:tcBorders>
              <w:top w:val="single" w:sz="4" w:space="0" w:color="auto"/>
              <w:left w:val="single" w:sz="4" w:space="0" w:color="auto"/>
              <w:bottom w:val="single" w:sz="4" w:space="0" w:color="auto"/>
              <w:right w:val="single" w:sz="4" w:space="0" w:color="auto"/>
            </w:tcBorders>
          </w:tcPr>
          <w:p w14:paraId="1A8525DA" w14:textId="448AFC63" w:rsidR="001F0CB2" w:rsidRPr="008C4267" w:rsidRDefault="00F34E77"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0109E089"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53180859"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E11A853" w14:textId="71B2367C" w:rsidR="001F0CB2" w:rsidRPr="008C4267" w:rsidRDefault="00F34E77" w:rsidP="000D3914">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tcPr>
          <w:p w14:paraId="2673331F" w14:textId="03AA8521" w:rsidR="001F0CB2" w:rsidRPr="008C4267" w:rsidRDefault="00F34E77"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C7D043B"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0B452A6B"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C053205" w14:textId="3D48D65A" w:rsidR="001F0CB2" w:rsidRPr="008C4267" w:rsidRDefault="00F34E77" w:rsidP="000D3914">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tcPr>
          <w:p w14:paraId="4E5CD50A" w14:textId="0F863FFE" w:rsidR="001F0CB2" w:rsidRPr="008C4267" w:rsidRDefault="00F34E77"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A65B7B3"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5EA28C45" w14:textId="77777777" w:rsidTr="000D3914">
        <w:trPr>
          <w:trHeight w:val="288"/>
        </w:trPr>
        <w:tc>
          <w:tcPr>
            <w:tcW w:w="9450" w:type="dxa"/>
            <w:gridSpan w:val="4"/>
            <w:tcBorders>
              <w:top w:val="nil"/>
              <w:left w:val="single" w:sz="4" w:space="0" w:color="auto"/>
              <w:bottom w:val="single" w:sz="4" w:space="0" w:color="auto"/>
              <w:right w:val="single" w:sz="4" w:space="0" w:color="auto"/>
            </w:tcBorders>
            <w:shd w:val="clear" w:color="auto" w:fill="002060"/>
            <w:vAlign w:val="center"/>
            <w:hideMark/>
          </w:tcPr>
          <w:p w14:paraId="186B121C" w14:textId="52ECEBA1" w:rsidR="001F0CB2" w:rsidRPr="008C4267" w:rsidRDefault="001F0CB2" w:rsidP="000D3914">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Two: [1</w:t>
            </w:r>
            <w:r w:rsidR="00F34E77">
              <w:rPr>
                <w:rFonts w:ascii="National Book" w:hAnsi="National Book" w:cs="Arial"/>
                <w:b/>
                <w:color w:val="FFFFFF" w:themeColor="background1"/>
                <w:sz w:val="20"/>
                <w:szCs w:val="20"/>
              </w:rPr>
              <w:t>6</w:t>
            </w:r>
            <w:r w:rsidRPr="008C4267">
              <w:rPr>
                <w:rFonts w:ascii="National Book" w:hAnsi="National Book" w:cs="Arial"/>
                <w:b/>
                <w:color w:val="FFFFFF" w:themeColor="background1"/>
                <w:sz w:val="20"/>
                <w:szCs w:val="20"/>
              </w:rPr>
              <w:t xml:space="preserve"> Credit Hours] Kent State University</w:t>
            </w:r>
          </w:p>
        </w:tc>
      </w:tr>
      <w:tr w:rsidR="001F0CB2" w:rsidRPr="008C4267" w14:paraId="799E9E2D"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CEC1394" w14:textId="1AE0962F" w:rsidR="001F0CB2" w:rsidRPr="008C4267" w:rsidRDefault="00BC33B7" w:rsidP="000D3914">
            <w:pPr>
              <w:tabs>
                <w:tab w:val="left" w:pos="720"/>
              </w:tabs>
              <w:rPr>
                <w:rFonts w:ascii="National Book" w:hAnsi="National Book" w:cs="Arial"/>
                <w:bCs/>
                <w:color w:val="002060"/>
                <w:sz w:val="20"/>
                <w:szCs w:val="20"/>
              </w:rPr>
            </w:pPr>
            <w:r w:rsidRPr="00E858FF">
              <w:rPr>
                <w:rFonts w:ascii="National Book" w:hAnsi="National Book" w:cs="Arial"/>
                <w:bCs/>
                <w:color w:val="002060"/>
                <w:sz w:val="20"/>
                <w:szCs w:val="20"/>
              </w:rPr>
              <w:t>INTS 30001 “True Facts”: Making Senes of Your World</w:t>
            </w:r>
          </w:p>
        </w:tc>
        <w:tc>
          <w:tcPr>
            <w:tcW w:w="1710" w:type="dxa"/>
            <w:gridSpan w:val="2"/>
            <w:tcBorders>
              <w:top w:val="single" w:sz="4" w:space="0" w:color="auto"/>
              <w:left w:val="single" w:sz="4" w:space="0" w:color="auto"/>
              <w:bottom w:val="single" w:sz="4" w:space="0" w:color="auto"/>
              <w:right w:val="single" w:sz="4" w:space="0" w:color="auto"/>
            </w:tcBorders>
          </w:tcPr>
          <w:p w14:paraId="27B7C672" w14:textId="22BAEBBF" w:rsidR="001F0CB2" w:rsidRPr="008C4267" w:rsidRDefault="002B0FBD"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044C74C" w14:textId="27BCEE49" w:rsidR="001F0CB2" w:rsidRPr="008C4267" w:rsidRDefault="00FD228B" w:rsidP="00FD228B">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1F0CB2" w:rsidRPr="008C4267" w14:paraId="45BBF298"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5270FF2" w14:textId="37601414" w:rsidR="001F0CB2" w:rsidRPr="008C4267" w:rsidRDefault="00B24B8D" w:rsidP="000D3914">
            <w:pPr>
              <w:tabs>
                <w:tab w:val="left" w:pos="720"/>
              </w:tabs>
              <w:rPr>
                <w:rFonts w:ascii="National Book" w:hAnsi="National Book" w:cs="Arial"/>
                <w:bCs/>
                <w:color w:val="002060"/>
                <w:sz w:val="20"/>
                <w:szCs w:val="20"/>
              </w:rPr>
            </w:pPr>
            <w:r w:rsidRPr="00E858FF">
              <w:rPr>
                <w:rFonts w:ascii="National Book" w:hAnsi="National Book" w:cs="Arial"/>
                <w:bCs/>
                <w:color w:val="002060"/>
                <w:sz w:val="20"/>
                <w:szCs w:val="20"/>
              </w:rPr>
              <w:t>INTS 30101 Worlds of Wealth and Power</w:t>
            </w:r>
          </w:p>
        </w:tc>
        <w:tc>
          <w:tcPr>
            <w:tcW w:w="1710" w:type="dxa"/>
            <w:gridSpan w:val="2"/>
            <w:tcBorders>
              <w:top w:val="single" w:sz="4" w:space="0" w:color="auto"/>
              <w:left w:val="single" w:sz="4" w:space="0" w:color="auto"/>
              <w:bottom w:val="single" w:sz="4" w:space="0" w:color="auto"/>
              <w:right w:val="single" w:sz="4" w:space="0" w:color="auto"/>
            </w:tcBorders>
          </w:tcPr>
          <w:p w14:paraId="569B8A75" w14:textId="39CE4136" w:rsidR="001F0CB2" w:rsidRPr="008C4267" w:rsidRDefault="002B0FBD"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81B98A6" w14:textId="65CC8188" w:rsidR="001F0CB2" w:rsidRPr="008C4267" w:rsidRDefault="00FD228B" w:rsidP="00FD228B">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1F0CB2" w:rsidRPr="008C4267" w14:paraId="1EB9DEC6"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06C7845" w14:textId="060AA608" w:rsidR="001F0CB2" w:rsidRPr="008C4267" w:rsidRDefault="00AA63E1" w:rsidP="000D3914">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gridSpan w:val="2"/>
            <w:tcBorders>
              <w:top w:val="single" w:sz="4" w:space="0" w:color="auto"/>
              <w:left w:val="single" w:sz="4" w:space="0" w:color="auto"/>
              <w:bottom w:val="single" w:sz="4" w:space="0" w:color="auto"/>
              <w:right w:val="single" w:sz="4" w:space="0" w:color="auto"/>
            </w:tcBorders>
            <w:vAlign w:val="center"/>
          </w:tcPr>
          <w:p w14:paraId="6C4EBF89" w14:textId="31BF1A99" w:rsidR="001F0CB2" w:rsidRPr="008C4267" w:rsidRDefault="002B0FBD"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2416EE1F"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70C82AF6"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BA41EA8" w14:textId="2A651148" w:rsidR="001F0CB2" w:rsidRPr="008C4267" w:rsidRDefault="002B0FBD" w:rsidP="000D3914">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tcPr>
          <w:p w14:paraId="4238ECDF" w14:textId="4D6BA961" w:rsidR="001F0CB2" w:rsidRPr="008C4267" w:rsidRDefault="002B0FBD"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CE3F8B0"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27B25A06"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A2513F5" w14:textId="4D3AD845" w:rsidR="001F0CB2" w:rsidRPr="008C4267" w:rsidRDefault="002B0FBD" w:rsidP="000D3914">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tcPr>
          <w:p w14:paraId="0B7B69C3" w14:textId="5F860A02" w:rsidR="001F0CB2" w:rsidRPr="008C4267" w:rsidRDefault="002B0FBD"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950375"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767E0C48" w14:textId="77777777" w:rsidTr="000D3914">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BB193C0" w14:textId="49539E2F" w:rsidR="001F0CB2" w:rsidRPr="008C4267" w:rsidRDefault="001F0CB2" w:rsidP="000D3914">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Three: [</w:t>
            </w:r>
            <w:r w:rsidR="00FD228B">
              <w:rPr>
                <w:rFonts w:ascii="National Book" w:hAnsi="National Book" w:cs="Arial"/>
                <w:b/>
                <w:color w:val="FFFFFF" w:themeColor="background1"/>
                <w:sz w:val="20"/>
                <w:szCs w:val="20"/>
              </w:rPr>
              <w:t>15</w:t>
            </w:r>
            <w:r w:rsidRPr="002D475D">
              <w:rPr>
                <w:rFonts w:ascii="National Book" w:hAnsi="National Book" w:cs="Arial"/>
                <w:b/>
                <w:color w:val="FFFFFF" w:themeColor="background1"/>
                <w:sz w:val="20"/>
                <w:szCs w:val="20"/>
              </w:rPr>
              <w:t xml:space="preserve"> </w:t>
            </w:r>
            <w:r w:rsidRPr="008C4267">
              <w:rPr>
                <w:rFonts w:ascii="National Book" w:hAnsi="National Book" w:cs="Arial"/>
                <w:b/>
                <w:color w:val="FFFFFF" w:themeColor="background1"/>
                <w:sz w:val="20"/>
                <w:szCs w:val="20"/>
              </w:rPr>
              <w:t>Credit Hours] Kent State University</w:t>
            </w:r>
          </w:p>
        </w:tc>
      </w:tr>
      <w:tr w:rsidR="001F0CB2" w:rsidRPr="008C4267" w14:paraId="2C8B34CD"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CAA16B2" w14:textId="4F1BDC90" w:rsidR="001F0CB2" w:rsidRPr="008C4267" w:rsidRDefault="005F197B" w:rsidP="000D3914">
            <w:pPr>
              <w:tabs>
                <w:tab w:val="left" w:pos="720"/>
              </w:tabs>
              <w:rPr>
                <w:rFonts w:ascii="National Book" w:hAnsi="National Book" w:cs="Arial"/>
                <w:color w:val="002060"/>
                <w:sz w:val="20"/>
                <w:szCs w:val="20"/>
              </w:rPr>
            </w:pPr>
            <w:r w:rsidRPr="00E858FF">
              <w:rPr>
                <w:rFonts w:ascii="National Book" w:hAnsi="National Book" w:cs="Arial"/>
                <w:color w:val="002060"/>
                <w:sz w:val="20"/>
                <w:szCs w:val="20"/>
              </w:rPr>
              <w:t>INTS 30301 Human Security</w:t>
            </w:r>
          </w:p>
        </w:tc>
        <w:tc>
          <w:tcPr>
            <w:tcW w:w="1710" w:type="dxa"/>
            <w:gridSpan w:val="2"/>
            <w:tcBorders>
              <w:top w:val="single" w:sz="4" w:space="0" w:color="auto"/>
              <w:left w:val="single" w:sz="4" w:space="0" w:color="auto"/>
              <w:bottom w:val="single" w:sz="4" w:space="0" w:color="auto"/>
              <w:right w:val="single" w:sz="4" w:space="0" w:color="auto"/>
            </w:tcBorders>
          </w:tcPr>
          <w:p w14:paraId="0435A447"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EBE3B4" w14:textId="00F05963" w:rsidR="001F0CB2" w:rsidRPr="008C4267" w:rsidRDefault="00885566" w:rsidP="000D3914">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21E29" w:rsidRPr="008C4267" w14:paraId="0E1BEA48"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73757017" w14:textId="48A8382F" w:rsidR="00521E29" w:rsidRPr="008C4267" w:rsidRDefault="002E59D3" w:rsidP="00521E29">
            <w:pPr>
              <w:tabs>
                <w:tab w:val="left" w:pos="720"/>
              </w:tabs>
              <w:rPr>
                <w:rFonts w:ascii="National Book" w:hAnsi="National Book" w:cs="Arial"/>
                <w:color w:val="002060"/>
                <w:sz w:val="20"/>
                <w:szCs w:val="20"/>
              </w:rPr>
            </w:pPr>
            <w:r w:rsidRPr="00E858FF">
              <w:rPr>
                <w:rFonts w:ascii="National Book" w:hAnsi="National Book" w:cs="Arial"/>
                <w:color w:val="002060"/>
                <w:sz w:val="20"/>
                <w:szCs w:val="20"/>
              </w:rPr>
              <w:t>INTS 30501 Order and Resistance</w:t>
            </w:r>
          </w:p>
        </w:tc>
        <w:tc>
          <w:tcPr>
            <w:tcW w:w="1710" w:type="dxa"/>
            <w:gridSpan w:val="2"/>
            <w:tcBorders>
              <w:top w:val="single" w:sz="4" w:space="0" w:color="auto"/>
              <w:left w:val="single" w:sz="4" w:space="0" w:color="auto"/>
              <w:bottom w:val="single" w:sz="4" w:space="0" w:color="auto"/>
              <w:right w:val="single" w:sz="4" w:space="0" w:color="auto"/>
            </w:tcBorders>
          </w:tcPr>
          <w:p w14:paraId="7B5A1777" w14:textId="77777777" w:rsidR="00521E29" w:rsidRPr="008C4267" w:rsidRDefault="00521E29"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A432CD6" w14:textId="3AFD39FF" w:rsidR="00521E29" w:rsidRPr="008C4267" w:rsidRDefault="00885566" w:rsidP="00521E29">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21E29" w:rsidRPr="008C4267" w14:paraId="03079BA1"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FF78C25" w14:textId="09BFCE64" w:rsidR="00521E29" w:rsidRPr="008C4267" w:rsidRDefault="002D3D2B" w:rsidP="00521E29">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gridSpan w:val="2"/>
            <w:tcBorders>
              <w:top w:val="single" w:sz="4" w:space="0" w:color="auto"/>
              <w:left w:val="single" w:sz="4" w:space="0" w:color="auto"/>
              <w:bottom w:val="single" w:sz="4" w:space="0" w:color="auto"/>
              <w:right w:val="single" w:sz="4" w:space="0" w:color="auto"/>
            </w:tcBorders>
          </w:tcPr>
          <w:p w14:paraId="36C845ED" w14:textId="77777777" w:rsidR="00521E29" w:rsidRPr="008C4267" w:rsidRDefault="00521E29"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C2F70CF" w14:textId="77777777" w:rsidR="00521E29" w:rsidRPr="008C4267" w:rsidRDefault="00521E29" w:rsidP="00521E29">
            <w:pPr>
              <w:tabs>
                <w:tab w:val="left" w:pos="720"/>
              </w:tabs>
              <w:jc w:val="center"/>
              <w:rPr>
                <w:rFonts w:ascii="National Book" w:hAnsi="National Book" w:cs="Arial"/>
                <w:color w:val="002060"/>
                <w:sz w:val="20"/>
                <w:szCs w:val="20"/>
              </w:rPr>
            </w:pPr>
          </w:p>
        </w:tc>
      </w:tr>
      <w:tr w:rsidR="00521E29" w:rsidRPr="008C4267" w14:paraId="3CBF9DFB"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409BB5D" w14:textId="0C473E99" w:rsidR="00521E29" w:rsidRPr="008C4267" w:rsidRDefault="00EC2CD7" w:rsidP="00521E29">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vAlign w:val="center"/>
          </w:tcPr>
          <w:p w14:paraId="54658FDD" w14:textId="6F425201" w:rsidR="00521E29" w:rsidRPr="008C4267" w:rsidRDefault="00521E29"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74CEA26" w14:textId="42491BD4" w:rsidR="00521E29" w:rsidRPr="008C4267" w:rsidRDefault="00521E29" w:rsidP="00521E29">
            <w:pPr>
              <w:tabs>
                <w:tab w:val="left" w:pos="720"/>
              </w:tabs>
              <w:jc w:val="center"/>
              <w:rPr>
                <w:rFonts w:ascii="National Book" w:hAnsi="National Book" w:cs="Arial"/>
                <w:color w:val="002060"/>
                <w:sz w:val="20"/>
                <w:szCs w:val="20"/>
              </w:rPr>
            </w:pPr>
          </w:p>
        </w:tc>
      </w:tr>
      <w:tr w:rsidR="00521E29" w:rsidRPr="008C4267" w14:paraId="6ECBBBD8"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E1C686C" w14:textId="31C85372" w:rsidR="00521E29" w:rsidRPr="008C4267" w:rsidRDefault="00EC2CD7" w:rsidP="00521E29">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vAlign w:val="center"/>
          </w:tcPr>
          <w:p w14:paraId="42DEC097" w14:textId="77777777" w:rsidR="00521E29" w:rsidRPr="008C4267" w:rsidRDefault="00521E29"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68F3406" w14:textId="77777777" w:rsidR="00521E29" w:rsidRPr="008C4267" w:rsidRDefault="00521E29" w:rsidP="00521E29">
            <w:pPr>
              <w:tabs>
                <w:tab w:val="left" w:pos="720"/>
              </w:tabs>
              <w:jc w:val="center"/>
              <w:rPr>
                <w:rFonts w:ascii="National Book" w:hAnsi="National Book" w:cs="Arial"/>
                <w:color w:val="002060"/>
                <w:sz w:val="20"/>
                <w:szCs w:val="20"/>
              </w:rPr>
            </w:pPr>
          </w:p>
        </w:tc>
      </w:tr>
      <w:tr w:rsidR="00521E29" w:rsidRPr="008C4267" w14:paraId="5860E820" w14:textId="77777777" w:rsidTr="000D3914">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5B0BD74" w14:textId="6AA323CB" w:rsidR="00521E29" w:rsidRPr="008C4267" w:rsidRDefault="00521E29" w:rsidP="00521E29">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Four: [1</w:t>
            </w:r>
            <w:r w:rsidR="00885566">
              <w:rPr>
                <w:rFonts w:ascii="National Book" w:hAnsi="National Book" w:cs="Arial"/>
                <w:b/>
                <w:color w:val="FFFFFF" w:themeColor="background1"/>
                <w:sz w:val="20"/>
                <w:szCs w:val="20"/>
              </w:rPr>
              <w:t>5</w:t>
            </w:r>
            <w:r w:rsidRPr="008C4267">
              <w:rPr>
                <w:rFonts w:ascii="National Book" w:hAnsi="National Book" w:cs="Arial"/>
                <w:b/>
                <w:color w:val="FFFFFF" w:themeColor="background1"/>
                <w:sz w:val="20"/>
                <w:szCs w:val="20"/>
              </w:rPr>
              <w:t xml:space="preserve"> Credit Hours] Kent State University</w:t>
            </w:r>
          </w:p>
        </w:tc>
      </w:tr>
      <w:tr w:rsidR="00521E29" w:rsidRPr="008C4267" w14:paraId="7ED3921C"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8B5FD6D" w14:textId="3670E24A" w:rsidR="00521E29" w:rsidRPr="008C4267" w:rsidRDefault="00D92AC9" w:rsidP="00521E29">
            <w:pPr>
              <w:tabs>
                <w:tab w:val="left" w:pos="720"/>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710" w:type="dxa"/>
            <w:gridSpan w:val="2"/>
            <w:tcBorders>
              <w:top w:val="single" w:sz="4" w:space="0" w:color="auto"/>
              <w:left w:val="single" w:sz="4" w:space="0" w:color="auto"/>
              <w:bottom w:val="single" w:sz="4" w:space="0" w:color="auto"/>
              <w:right w:val="single" w:sz="4" w:space="0" w:color="auto"/>
            </w:tcBorders>
          </w:tcPr>
          <w:p w14:paraId="18C8045C" w14:textId="60947B2C" w:rsidR="00521E29" w:rsidRPr="008C4267" w:rsidRDefault="0044085D" w:rsidP="00521E29">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4C5BF505" w14:textId="09B94D47" w:rsidR="00521E29" w:rsidRPr="008C4267" w:rsidRDefault="0022026D"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521E29" w:rsidRPr="008C4267" w14:paraId="43AF41CA"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5993F73" w14:textId="519F2B1C" w:rsidR="00521E29" w:rsidRPr="008C4267" w:rsidRDefault="00743756" w:rsidP="00521E29">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gridSpan w:val="2"/>
            <w:tcBorders>
              <w:top w:val="single" w:sz="4" w:space="0" w:color="auto"/>
              <w:left w:val="single" w:sz="4" w:space="0" w:color="auto"/>
              <w:bottom w:val="single" w:sz="4" w:space="0" w:color="auto"/>
              <w:right w:val="single" w:sz="4" w:space="0" w:color="auto"/>
            </w:tcBorders>
          </w:tcPr>
          <w:p w14:paraId="3323DB3F" w14:textId="77777777" w:rsidR="00521E29" w:rsidRPr="008C4267" w:rsidRDefault="00521E29"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9EC9C5" w14:textId="24D65537" w:rsidR="00521E29" w:rsidRPr="008C4267" w:rsidRDefault="0022026D"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305926" w:rsidRPr="008C4267" w14:paraId="2A3E4680"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EC2802A" w14:textId="67E964FF" w:rsidR="00305926" w:rsidRPr="008C4267" w:rsidRDefault="00072F65" w:rsidP="00305926">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vAlign w:val="center"/>
          </w:tcPr>
          <w:p w14:paraId="66BBBC66" w14:textId="77777777" w:rsidR="00305926" w:rsidRPr="008C4267" w:rsidRDefault="00305926" w:rsidP="003059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B377988" w14:textId="16A73B44" w:rsidR="00305926" w:rsidRPr="008C4267" w:rsidRDefault="00305926" w:rsidP="00305926">
            <w:pPr>
              <w:tabs>
                <w:tab w:val="left" w:pos="720"/>
              </w:tabs>
              <w:jc w:val="center"/>
              <w:rPr>
                <w:rFonts w:ascii="National Book" w:hAnsi="National Book" w:cs="Arial"/>
                <w:color w:val="002060"/>
                <w:sz w:val="20"/>
                <w:szCs w:val="20"/>
              </w:rPr>
            </w:pPr>
          </w:p>
        </w:tc>
      </w:tr>
      <w:tr w:rsidR="004747BE" w:rsidRPr="008C4267" w14:paraId="012DB357"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4E622199" w14:textId="39F55A00" w:rsidR="004747BE" w:rsidRPr="008A0E59" w:rsidRDefault="00072F65" w:rsidP="00305926">
            <w:pPr>
              <w:tabs>
                <w:tab w:val="left" w:pos="720"/>
              </w:tabs>
              <w:rPr>
                <w:rFonts w:ascii="National Book" w:hAnsi="National Book"/>
                <w:color w:val="002060"/>
                <w:sz w:val="20"/>
                <w:szCs w:val="20"/>
              </w:rPr>
            </w:pPr>
            <w:r w:rsidRPr="00044FD3">
              <w:rPr>
                <w:rFonts w:ascii="National Book" w:hAnsi="National Book" w:cs="Arial"/>
                <w:bCs/>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vAlign w:val="center"/>
          </w:tcPr>
          <w:p w14:paraId="25AFBD3B" w14:textId="7D4E957F" w:rsidR="004747BE" w:rsidRPr="008C4267" w:rsidRDefault="0022026D" w:rsidP="0030592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1FB4FB5" w14:textId="289956C7" w:rsidR="004747BE" w:rsidRPr="008C4267" w:rsidRDefault="004747BE" w:rsidP="00305926">
            <w:pPr>
              <w:tabs>
                <w:tab w:val="left" w:pos="720"/>
              </w:tabs>
              <w:jc w:val="center"/>
              <w:rPr>
                <w:rFonts w:ascii="National Book" w:hAnsi="National Book" w:cs="Arial"/>
                <w:color w:val="002060"/>
                <w:sz w:val="20"/>
                <w:szCs w:val="20"/>
              </w:rPr>
            </w:pPr>
          </w:p>
        </w:tc>
      </w:tr>
      <w:tr w:rsidR="001F0CB2" w:rsidRPr="008C4267" w14:paraId="610494B2" w14:textId="77777777" w:rsidTr="00ED5EA1">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34D4C133" w14:textId="4AC6033C" w:rsidR="001F0CB2" w:rsidRPr="008C4267" w:rsidRDefault="001F0CB2" w:rsidP="000D3914">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t>Semester Five: [1</w:t>
            </w:r>
            <w:r w:rsidR="000C74B3">
              <w:rPr>
                <w:rFonts w:ascii="National Book" w:hAnsi="National Book" w:cs="Arial"/>
                <w:b/>
                <w:color w:val="FFFFFF" w:themeColor="background1"/>
                <w:sz w:val="20"/>
                <w:szCs w:val="20"/>
              </w:rPr>
              <w:t>5</w:t>
            </w:r>
            <w:r w:rsidRPr="008C4267">
              <w:rPr>
                <w:rFonts w:ascii="National Book" w:hAnsi="National Book" w:cs="Arial"/>
                <w:b/>
                <w:color w:val="FFFFFF" w:themeColor="background1"/>
                <w:sz w:val="20"/>
                <w:szCs w:val="20"/>
              </w:rPr>
              <w:t xml:space="preserve"> Credit Hours] Kent State University</w:t>
            </w:r>
          </w:p>
        </w:tc>
      </w:tr>
      <w:tr w:rsidR="001F0CB2" w:rsidRPr="008C4267" w14:paraId="53CE1F69" w14:textId="77777777" w:rsidTr="00ED5EA1">
        <w:trPr>
          <w:trHeight w:val="288"/>
        </w:trPr>
        <w:tc>
          <w:tcPr>
            <w:tcW w:w="9450" w:type="dxa"/>
            <w:gridSpan w:val="4"/>
            <w:tcBorders>
              <w:top w:val="single" w:sz="4" w:space="0" w:color="auto"/>
              <w:left w:val="single" w:sz="4" w:space="0" w:color="auto"/>
              <w:bottom w:val="single" w:sz="4" w:space="0" w:color="auto"/>
              <w:right w:val="single" w:sz="4" w:space="0" w:color="auto"/>
            </w:tcBorders>
          </w:tcPr>
          <w:p w14:paraId="07C96256" w14:textId="62537EA0" w:rsidR="001F0CB2" w:rsidRPr="008C4267" w:rsidRDefault="00DD35A3" w:rsidP="000767C2">
            <w:pPr>
              <w:tabs>
                <w:tab w:val="left" w:pos="720"/>
              </w:tabs>
              <w:jc w:val="center"/>
              <w:rPr>
                <w:rFonts w:ascii="National Book" w:hAnsi="National Book" w:cs="Arial"/>
                <w:color w:val="002060"/>
                <w:sz w:val="20"/>
                <w:szCs w:val="20"/>
              </w:rPr>
            </w:pPr>
            <w:r w:rsidRPr="00D24E23">
              <w:rPr>
                <w:rFonts w:ascii="National Book" w:hAnsi="National Book" w:cs="Arial"/>
                <w:bCs/>
                <w:color w:val="002060"/>
                <w:sz w:val="20"/>
                <w:szCs w:val="20"/>
              </w:rPr>
              <w:t>Note: Students are encouraged to undertake a study abroad experience junior (or senior) year.</w:t>
            </w:r>
          </w:p>
        </w:tc>
      </w:tr>
      <w:tr w:rsidR="00290B26" w:rsidRPr="008C4267" w14:paraId="4269E689"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5D0F905A" w14:textId="026C9162" w:rsidR="00290B26" w:rsidRPr="008C4267" w:rsidRDefault="00263627" w:rsidP="00290B26">
            <w:pPr>
              <w:tabs>
                <w:tab w:val="left" w:pos="4136"/>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620" w:type="dxa"/>
            <w:tcBorders>
              <w:top w:val="single" w:sz="4" w:space="0" w:color="auto"/>
              <w:left w:val="single" w:sz="4" w:space="0" w:color="auto"/>
              <w:bottom w:val="single" w:sz="4" w:space="0" w:color="auto"/>
              <w:right w:val="single" w:sz="4" w:space="0" w:color="auto"/>
            </w:tcBorders>
            <w:vAlign w:val="center"/>
          </w:tcPr>
          <w:p w14:paraId="3921C6AE" w14:textId="0E20BC69" w:rsidR="00290B26" w:rsidRPr="008C4267" w:rsidRDefault="0044085D" w:rsidP="00290B2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5FCFCFF5"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290B26" w:rsidRPr="008C4267" w14:paraId="0A5E9DE4"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73BDEB43" w14:textId="3C2D5559" w:rsidR="00290B26" w:rsidRPr="008C4267" w:rsidRDefault="00771210" w:rsidP="00290B26">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620" w:type="dxa"/>
            <w:tcBorders>
              <w:top w:val="single" w:sz="4" w:space="0" w:color="auto"/>
              <w:left w:val="single" w:sz="4" w:space="0" w:color="auto"/>
              <w:bottom w:val="single" w:sz="4" w:space="0" w:color="auto"/>
              <w:right w:val="single" w:sz="4" w:space="0" w:color="auto"/>
            </w:tcBorders>
            <w:vAlign w:val="center"/>
          </w:tcPr>
          <w:p w14:paraId="57F74CD8"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454BDCB3"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290B26" w:rsidRPr="008C4267" w14:paraId="3DE8CBAA"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6ADBE5A7" w14:textId="1190106C" w:rsidR="004F645B" w:rsidRPr="008C4267" w:rsidRDefault="0044085D" w:rsidP="00290B26">
            <w:pPr>
              <w:tabs>
                <w:tab w:val="left" w:pos="4136"/>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620" w:type="dxa"/>
            <w:tcBorders>
              <w:top w:val="single" w:sz="4" w:space="0" w:color="auto"/>
              <w:left w:val="single" w:sz="4" w:space="0" w:color="auto"/>
              <w:bottom w:val="single" w:sz="4" w:space="0" w:color="auto"/>
              <w:right w:val="single" w:sz="4" w:space="0" w:color="auto"/>
            </w:tcBorders>
            <w:vAlign w:val="center"/>
          </w:tcPr>
          <w:p w14:paraId="11062FDB"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3566A586" w14:textId="2F1CEE09" w:rsidR="00290B26" w:rsidRPr="008C4267" w:rsidRDefault="00290B26" w:rsidP="00290B26">
            <w:pPr>
              <w:tabs>
                <w:tab w:val="left" w:pos="720"/>
              </w:tabs>
              <w:jc w:val="center"/>
              <w:rPr>
                <w:rFonts w:ascii="National Book" w:hAnsi="National Book" w:cs="Arial"/>
                <w:color w:val="002060"/>
                <w:sz w:val="20"/>
                <w:szCs w:val="20"/>
              </w:rPr>
            </w:pPr>
          </w:p>
        </w:tc>
      </w:tr>
      <w:tr w:rsidR="00290B26" w:rsidRPr="008C4267" w14:paraId="2C025C7F"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26DA0543" w14:textId="1077878A" w:rsidR="00F469F7" w:rsidRPr="008C4267" w:rsidRDefault="0044085D" w:rsidP="00290B26">
            <w:pPr>
              <w:tabs>
                <w:tab w:val="left" w:pos="4136"/>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620" w:type="dxa"/>
            <w:tcBorders>
              <w:top w:val="single" w:sz="4" w:space="0" w:color="auto"/>
              <w:left w:val="single" w:sz="4" w:space="0" w:color="auto"/>
              <w:bottom w:val="single" w:sz="4" w:space="0" w:color="auto"/>
              <w:right w:val="single" w:sz="4" w:space="0" w:color="auto"/>
            </w:tcBorders>
          </w:tcPr>
          <w:p w14:paraId="1508A047"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06F97B78" w14:textId="03E49D6C" w:rsidR="00290B26" w:rsidRPr="008C4267" w:rsidRDefault="00290B26" w:rsidP="00290B26">
            <w:pPr>
              <w:tabs>
                <w:tab w:val="left" w:pos="720"/>
              </w:tabs>
              <w:jc w:val="center"/>
              <w:rPr>
                <w:rFonts w:ascii="National Book" w:hAnsi="National Book" w:cs="Arial"/>
                <w:color w:val="002060"/>
                <w:sz w:val="20"/>
                <w:szCs w:val="20"/>
              </w:rPr>
            </w:pPr>
          </w:p>
        </w:tc>
      </w:tr>
      <w:tr w:rsidR="00290B26" w:rsidRPr="008C4267" w14:paraId="3473F8D5" w14:textId="77777777" w:rsidTr="00ED5EA1">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3FAB94B0" w14:textId="3A3278EA" w:rsidR="00290B26" w:rsidRPr="008C4267" w:rsidRDefault="00290B26" w:rsidP="00290B26">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t>Semester Six: [1</w:t>
            </w:r>
            <w:r w:rsidR="002972E6">
              <w:rPr>
                <w:rFonts w:ascii="National Book" w:hAnsi="National Book" w:cs="Arial"/>
                <w:b/>
                <w:color w:val="FFFFFF" w:themeColor="background1"/>
                <w:sz w:val="20"/>
                <w:szCs w:val="20"/>
              </w:rPr>
              <w:t>5</w:t>
            </w:r>
            <w:r w:rsidRPr="008C4267">
              <w:rPr>
                <w:rFonts w:ascii="National Book" w:hAnsi="National Book" w:cs="Arial"/>
                <w:b/>
                <w:color w:val="FFFFFF" w:themeColor="background1"/>
                <w:sz w:val="20"/>
                <w:szCs w:val="20"/>
              </w:rPr>
              <w:t xml:space="preserve"> Credit Hours] Kent State University</w:t>
            </w:r>
          </w:p>
        </w:tc>
      </w:tr>
      <w:tr w:rsidR="00290B26" w:rsidRPr="008C4267" w14:paraId="477B2490"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1D27349" w14:textId="3954CE8A" w:rsidR="00290B26" w:rsidRPr="008C4267" w:rsidRDefault="00B402EB" w:rsidP="00290B26">
            <w:pPr>
              <w:tabs>
                <w:tab w:val="left" w:pos="720"/>
              </w:tabs>
              <w:rPr>
                <w:rFonts w:ascii="National Book" w:hAnsi="National Book" w:cs="Arial"/>
                <w:color w:val="002060"/>
                <w:sz w:val="20"/>
                <w:szCs w:val="20"/>
              </w:rPr>
            </w:pPr>
            <w:r w:rsidRPr="001852CC">
              <w:rPr>
                <w:rFonts w:ascii="National Book" w:hAnsi="National Book" w:cs="Arial"/>
                <w:color w:val="002060"/>
                <w:sz w:val="20"/>
                <w:szCs w:val="20"/>
              </w:rPr>
              <w:t>INTS 40799 Capstone in International Studies</w:t>
            </w:r>
          </w:p>
        </w:tc>
        <w:tc>
          <w:tcPr>
            <w:tcW w:w="1620" w:type="dxa"/>
            <w:tcBorders>
              <w:top w:val="single" w:sz="4" w:space="0" w:color="auto"/>
              <w:left w:val="single" w:sz="4" w:space="0" w:color="auto"/>
              <w:bottom w:val="single" w:sz="4" w:space="0" w:color="auto"/>
              <w:right w:val="single" w:sz="4" w:space="0" w:color="auto"/>
            </w:tcBorders>
            <w:vAlign w:val="center"/>
          </w:tcPr>
          <w:p w14:paraId="619D9687"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90" w:type="dxa"/>
            <w:gridSpan w:val="2"/>
            <w:tcBorders>
              <w:top w:val="single" w:sz="4" w:space="0" w:color="auto"/>
              <w:left w:val="single" w:sz="4" w:space="0" w:color="auto"/>
              <w:bottom w:val="single" w:sz="4" w:space="0" w:color="auto"/>
              <w:right w:val="single" w:sz="4" w:space="0" w:color="auto"/>
            </w:tcBorders>
          </w:tcPr>
          <w:p w14:paraId="75A49F2B"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290B26" w:rsidRPr="008C4267" w14:paraId="424D655E"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5A369089" w14:textId="1B2F5F65" w:rsidR="00290B26" w:rsidRPr="008C4267" w:rsidRDefault="00B23158" w:rsidP="00290B26">
            <w:pPr>
              <w:tabs>
                <w:tab w:val="left" w:pos="720"/>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620" w:type="dxa"/>
            <w:tcBorders>
              <w:top w:val="single" w:sz="4" w:space="0" w:color="auto"/>
              <w:left w:val="single" w:sz="4" w:space="0" w:color="auto"/>
              <w:bottom w:val="single" w:sz="4" w:space="0" w:color="auto"/>
              <w:right w:val="single" w:sz="4" w:space="0" w:color="auto"/>
            </w:tcBorders>
          </w:tcPr>
          <w:p w14:paraId="7A53CB02" w14:textId="03A8CA4F" w:rsidR="00290B26" w:rsidRPr="008C4267" w:rsidRDefault="00EF053A" w:rsidP="00290B2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7B9FF380"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AF0BE0" w:rsidRPr="008C4267" w14:paraId="1038B3BE"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7B567918" w14:textId="3309BBC3" w:rsidR="00AF0BE0" w:rsidRDefault="00EF053A" w:rsidP="00290B26">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620" w:type="dxa"/>
            <w:tcBorders>
              <w:top w:val="single" w:sz="4" w:space="0" w:color="auto"/>
              <w:left w:val="single" w:sz="4" w:space="0" w:color="auto"/>
              <w:bottom w:val="single" w:sz="4" w:space="0" w:color="auto"/>
              <w:right w:val="single" w:sz="4" w:space="0" w:color="auto"/>
            </w:tcBorders>
          </w:tcPr>
          <w:p w14:paraId="3F707BB7" w14:textId="21BDCB2D" w:rsidR="00AF0BE0" w:rsidRDefault="0098673D" w:rsidP="00290B2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5946E7D5" w14:textId="7D65FBFB" w:rsidR="00AF0BE0" w:rsidRPr="008C4267" w:rsidRDefault="00AF0BE0" w:rsidP="00290B26">
            <w:pPr>
              <w:tabs>
                <w:tab w:val="left" w:pos="720"/>
              </w:tabs>
              <w:jc w:val="center"/>
              <w:rPr>
                <w:rFonts w:ascii="National Book" w:hAnsi="National Book" w:cs="Arial"/>
                <w:color w:val="002060"/>
                <w:sz w:val="20"/>
                <w:szCs w:val="20"/>
              </w:rPr>
            </w:pPr>
          </w:p>
        </w:tc>
      </w:tr>
      <w:tr w:rsidR="0098673D" w:rsidRPr="008C4267" w14:paraId="7BD57DE8"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16D16FA5" w14:textId="6D09F2B5" w:rsidR="0098673D" w:rsidRDefault="00EF053A" w:rsidP="00290B26">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620" w:type="dxa"/>
            <w:tcBorders>
              <w:top w:val="single" w:sz="4" w:space="0" w:color="auto"/>
              <w:left w:val="single" w:sz="4" w:space="0" w:color="auto"/>
              <w:bottom w:val="single" w:sz="4" w:space="0" w:color="auto"/>
              <w:right w:val="single" w:sz="4" w:space="0" w:color="auto"/>
            </w:tcBorders>
          </w:tcPr>
          <w:p w14:paraId="7BB4BB18" w14:textId="45171B9E" w:rsidR="0098673D" w:rsidRDefault="00AD3001" w:rsidP="00290B2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5F7A8F3A" w14:textId="4C80D0BB" w:rsidR="0098673D" w:rsidRPr="008C4267" w:rsidRDefault="0098673D" w:rsidP="00290B26">
            <w:pPr>
              <w:tabs>
                <w:tab w:val="left" w:pos="720"/>
              </w:tabs>
              <w:jc w:val="center"/>
              <w:rPr>
                <w:rFonts w:ascii="National Book" w:hAnsi="National Book" w:cs="Arial"/>
                <w:color w:val="002060"/>
                <w:sz w:val="20"/>
                <w:szCs w:val="20"/>
              </w:rPr>
            </w:pPr>
          </w:p>
        </w:tc>
      </w:tr>
      <w:tr w:rsidR="00290B26" w:rsidRPr="008C4267" w14:paraId="01E48EEA" w14:textId="77777777" w:rsidTr="00ED5EA1">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2E36A855" w14:textId="08EDC051" w:rsidR="00290B26" w:rsidRPr="00575BCB" w:rsidRDefault="00F54DB9" w:rsidP="00575BCB">
            <w:pPr>
              <w:tabs>
                <w:tab w:val="left" w:pos="720"/>
              </w:tabs>
              <w:jc w:val="center"/>
              <w:rPr>
                <w:rFonts w:ascii="National Book" w:hAnsi="National Book" w:cs="Arial"/>
                <w:color w:val="FFFFFF" w:themeColor="background1"/>
                <w:sz w:val="22"/>
                <w:szCs w:val="22"/>
              </w:rPr>
            </w:pPr>
            <w:r w:rsidRPr="00575BCB">
              <w:rPr>
                <w:rFonts w:ascii="National Book" w:hAnsi="National Book" w:cs="Arial"/>
                <w:b/>
                <w:color w:val="FFFFFF" w:themeColor="background1"/>
                <w:sz w:val="22"/>
                <w:szCs w:val="22"/>
              </w:rPr>
              <w:t>90</w:t>
            </w:r>
            <w:r w:rsidR="00250A44" w:rsidRPr="00575BCB">
              <w:rPr>
                <w:rFonts w:ascii="National Book" w:hAnsi="National Book" w:cs="Arial"/>
                <w:b/>
                <w:color w:val="FFFFFF" w:themeColor="background1"/>
                <w:sz w:val="22"/>
                <w:szCs w:val="22"/>
              </w:rPr>
              <w:t xml:space="preserve"> </w:t>
            </w:r>
            <w:r w:rsidR="00290B26" w:rsidRPr="00575BCB">
              <w:rPr>
                <w:rFonts w:ascii="National Book" w:hAnsi="National Book" w:cs="Arial"/>
                <w:b/>
                <w:color w:val="FFFFFF" w:themeColor="background1"/>
                <w:sz w:val="22"/>
                <w:szCs w:val="22"/>
              </w:rPr>
              <w:t>Total Credit Hours of Prerequisite Coursework at Kent State University</w:t>
            </w:r>
          </w:p>
        </w:tc>
      </w:tr>
    </w:tbl>
    <w:p w14:paraId="47AE6CB4" w14:textId="1CD6E5E6" w:rsidR="00351A78" w:rsidRDefault="00351A78" w:rsidP="00E4763D">
      <w:pPr>
        <w:rPr>
          <w:rFonts w:ascii="National Book" w:hAnsi="National Book"/>
          <w:color w:val="002060"/>
          <w:sz w:val="22"/>
          <w:szCs w:val="22"/>
        </w:rPr>
      </w:pPr>
    </w:p>
    <w:p w14:paraId="0F1441D3" w14:textId="77777777" w:rsidR="00BF0E81" w:rsidRDefault="00BF0E81" w:rsidP="00E4763D">
      <w:pPr>
        <w:rPr>
          <w:rFonts w:ascii="National Book" w:hAnsi="National Book"/>
          <w:color w:val="002060"/>
          <w:sz w:val="22"/>
          <w:szCs w:val="22"/>
        </w:rPr>
      </w:pPr>
    </w:p>
    <w:p w14:paraId="5A8E0130" w14:textId="77777777" w:rsidR="00F54DB9" w:rsidRDefault="00F54DB9" w:rsidP="00E4763D">
      <w:pPr>
        <w:rPr>
          <w:rFonts w:ascii="National Book" w:hAnsi="National Book"/>
          <w:color w:val="002060"/>
          <w:sz w:val="22"/>
          <w:szCs w:val="22"/>
        </w:rPr>
      </w:pPr>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BF0E81" w:rsidRPr="00BF0E81" w14:paraId="194F5020" w14:textId="77777777" w:rsidTr="00AB7B22">
        <w:trPr>
          <w:jc w:val="center"/>
        </w:trPr>
        <w:tc>
          <w:tcPr>
            <w:tcW w:w="5000" w:type="pct"/>
            <w:gridSpan w:val="5"/>
            <w:shd w:val="clear" w:color="auto" w:fill="002060"/>
          </w:tcPr>
          <w:p w14:paraId="0D4C567D" w14:textId="77777777" w:rsidR="00BF0E81" w:rsidRPr="00BF0E81" w:rsidRDefault="00BF0E81" w:rsidP="001C26B5">
            <w:pPr>
              <w:jc w:val="center"/>
              <w:rPr>
                <w:rFonts w:ascii="National Book" w:eastAsia="Calibri" w:hAnsi="National Book" w:cs="Arial"/>
                <w:b/>
                <w:bCs/>
                <w:color w:val="FFFFFF" w:themeColor="background1"/>
                <w:sz w:val="22"/>
                <w:szCs w:val="22"/>
              </w:rPr>
            </w:pPr>
            <w:r w:rsidRPr="00BF0E81">
              <w:rPr>
                <w:rFonts w:ascii="National Book" w:eastAsia="Calibri" w:hAnsi="National Book" w:cs="Arial"/>
                <w:b/>
                <w:bCs/>
                <w:color w:val="FFFFFF" w:themeColor="background1"/>
                <w:sz w:val="22"/>
                <w:szCs w:val="22"/>
              </w:rPr>
              <w:t>To be transferred from Case Western Reserve University School of Law</w:t>
            </w:r>
          </w:p>
          <w:p w14:paraId="449EC098" w14:textId="77777777" w:rsidR="00BF0E81" w:rsidRPr="00BF0E81" w:rsidRDefault="00BF0E81" w:rsidP="001C26B5">
            <w:pPr>
              <w:jc w:val="center"/>
              <w:rPr>
                <w:rFonts w:ascii="National Book" w:eastAsia="Calibri" w:hAnsi="National Book" w:cs="Arial"/>
                <w:b/>
                <w:bCs/>
                <w:color w:val="FFFFFF" w:themeColor="background1"/>
                <w:sz w:val="22"/>
                <w:szCs w:val="22"/>
              </w:rPr>
            </w:pPr>
            <w:r w:rsidRPr="00BF0E81">
              <w:rPr>
                <w:rFonts w:ascii="National Book" w:eastAsia="Calibri" w:hAnsi="National Book" w:cs="Arial"/>
                <w:b/>
                <w:bCs/>
                <w:color w:val="FFFFFF" w:themeColor="background1"/>
                <w:sz w:val="22"/>
                <w:szCs w:val="22"/>
              </w:rPr>
              <w:t>upon completion of the Juris Doctor degree</w:t>
            </w:r>
          </w:p>
        </w:tc>
      </w:tr>
      <w:tr w:rsidR="00BF0E81" w:rsidRPr="00BF0E81" w14:paraId="5BE90FCD" w14:textId="77777777" w:rsidTr="00AB7B22">
        <w:trPr>
          <w:jc w:val="center"/>
        </w:trPr>
        <w:tc>
          <w:tcPr>
            <w:tcW w:w="2694" w:type="pct"/>
            <w:vAlign w:val="center"/>
            <w:hideMark/>
          </w:tcPr>
          <w:p w14:paraId="12C1AB5A"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CWRU JD Course</w:t>
            </w:r>
          </w:p>
        </w:tc>
        <w:tc>
          <w:tcPr>
            <w:tcW w:w="464" w:type="pct"/>
            <w:vAlign w:val="center"/>
            <w:hideMark/>
          </w:tcPr>
          <w:p w14:paraId="2AD7595D"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CWRU Credit Hours</w:t>
            </w:r>
          </w:p>
        </w:tc>
        <w:tc>
          <w:tcPr>
            <w:tcW w:w="790" w:type="pct"/>
            <w:vAlign w:val="center"/>
            <w:hideMark/>
          </w:tcPr>
          <w:p w14:paraId="228C0B1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KSU Course</w:t>
            </w:r>
          </w:p>
        </w:tc>
        <w:tc>
          <w:tcPr>
            <w:tcW w:w="466" w:type="pct"/>
            <w:vAlign w:val="center"/>
            <w:hideMark/>
          </w:tcPr>
          <w:p w14:paraId="7191738C"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KSU Credit Hours</w:t>
            </w:r>
          </w:p>
        </w:tc>
        <w:tc>
          <w:tcPr>
            <w:tcW w:w="586" w:type="pct"/>
            <w:vAlign w:val="center"/>
          </w:tcPr>
          <w:p w14:paraId="740AC308" w14:textId="77777777" w:rsidR="00BF0E81" w:rsidRPr="00BF0E81" w:rsidRDefault="00BF0E81" w:rsidP="001C26B5">
            <w:pPr>
              <w:jc w:val="center"/>
              <w:rPr>
                <w:rFonts w:ascii="National Book" w:hAnsi="National Book" w:cs="Arial"/>
                <w:b/>
                <w:bCs/>
                <w:color w:val="002060"/>
                <w:sz w:val="20"/>
                <w:szCs w:val="20"/>
              </w:rPr>
            </w:pPr>
            <w:r w:rsidRPr="00BF0E81">
              <w:rPr>
                <w:rFonts w:ascii="National Book" w:hAnsi="National Book" w:cs="Arial"/>
                <w:b/>
                <w:bCs/>
                <w:color w:val="002060"/>
                <w:sz w:val="20"/>
                <w:szCs w:val="20"/>
              </w:rPr>
              <w:t>Upper Division</w:t>
            </w:r>
          </w:p>
        </w:tc>
      </w:tr>
      <w:tr w:rsidR="00BF0E81" w:rsidRPr="00BF0E81" w14:paraId="60E713A0" w14:textId="77777777" w:rsidTr="00AB7B22">
        <w:trPr>
          <w:jc w:val="center"/>
        </w:trPr>
        <w:tc>
          <w:tcPr>
            <w:tcW w:w="2694" w:type="pct"/>
          </w:tcPr>
          <w:p w14:paraId="17101C1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1 Contracts</w:t>
            </w:r>
          </w:p>
        </w:tc>
        <w:tc>
          <w:tcPr>
            <w:tcW w:w="464" w:type="pct"/>
            <w:vAlign w:val="center"/>
          </w:tcPr>
          <w:p w14:paraId="6012786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vAlign w:val="center"/>
          </w:tcPr>
          <w:p w14:paraId="3FA28773"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593313CD"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vAlign w:val="center"/>
          </w:tcPr>
          <w:p w14:paraId="178B953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D98185C" w14:textId="77777777" w:rsidTr="00AB7B22">
        <w:trPr>
          <w:jc w:val="center"/>
        </w:trPr>
        <w:tc>
          <w:tcPr>
            <w:tcW w:w="2694" w:type="pct"/>
          </w:tcPr>
          <w:p w14:paraId="1BE8BC04"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2 Criminal Law</w:t>
            </w:r>
          </w:p>
        </w:tc>
        <w:tc>
          <w:tcPr>
            <w:tcW w:w="464" w:type="pct"/>
            <w:vAlign w:val="center"/>
          </w:tcPr>
          <w:p w14:paraId="4A81A597"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vAlign w:val="center"/>
          </w:tcPr>
          <w:p w14:paraId="6ABA7E46"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0F8B3D4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tcPr>
          <w:p w14:paraId="6BBA1A8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402AB07E" w14:textId="77777777" w:rsidTr="00AB7B22">
        <w:trPr>
          <w:jc w:val="center"/>
        </w:trPr>
        <w:tc>
          <w:tcPr>
            <w:tcW w:w="2694" w:type="pct"/>
          </w:tcPr>
          <w:p w14:paraId="2EEB7C8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3 Torts</w:t>
            </w:r>
          </w:p>
        </w:tc>
        <w:tc>
          <w:tcPr>
            <w:tcW w:w="464" w:type="pct"/>
            <w:vAlign w:val="center"/>
          </w:tcPr>
          <w:p w14:paraId="1B153198"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vAlign w:val="center"/>
          </w:tcPr>
          <w:p w14:paraId="171C52F0"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34A675F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tcPr>
          <w:p w14:paraId="71074D3A"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13B5BB7" w14:textId="77777777" w:rsidTr="00AB7B22">
        <w:trPr>
          <w:jc w:val="center"/>
        </w:trPr>
        <w:tc>
          <w:tcPr>
            <w:tcW w:w="2694" w:type="pct"/>
          </w:tcPr>
          <w:p w14:paraId="40C1A685"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801 LLEAP1 - Wrtng Advcy &amp; Proflsm</w:t>
            </w:r>
          </w:p>
        </w:tc>
        <w:tc>
          <w:tcPr>
            <w:tcW w:w="464" w:type="pct"/>
            <w:vAlign w:val="center"/>
          </w:tcPr>
          <w:p w14:paraId="601E008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vAlign w:val="center"/>
          </w:tcPr>
          <w:p w14:paraId="7A061393"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5629EFE1"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tcPr>
          <w:p w14:paraId="21E45FC9"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4511485C" w14:textId="77777777" w:rsidTr="00AB7B22">
        <w:trPr>
          <w:jc w:val="center"/>
        </w:trPr>
        <w:tc>
          <w:tcPr>
            <w:tcW w:w="2694" w:type="pct"/>
          </w:tcPr>
          <w:p w14:paraId="6D3A5012"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1 Civil Procedure</w:t>
            </w:r>
          </w:p>
        </w:tc>
        <w:tc>
          <w:tcPr>
            <w:tcW w:w="464" w:type="pct"/>
            <w:vAlign w:val="center"/>
          </w:tcPr>
          <w:p w14:paraId="711EC583"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vAlign w:val="center"/>
          </w:tcPr>
          <w:p w14:paraId="448C1FE9"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4EB10815"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tcPr>
          <w:p w14:paraId="788FF0AE"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73204A70" w14:textId="77777777" w:rsidTr="00AB7B22">
        <w:trPr>
          <w:jc w:val="center"/>
        </w:trPr>
        <w:tc>
          <w:tcPr>
            <w:tcW w:w="2694" w:type="pct"/>
          </w:tcPr>
          <w:p w14:paraId="4311C2B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3 Property</w:t>
            </w:r>
          </w:p>
        </w:tc>
        <w:tc>
          <w:tcPr>
            <w:tcW w:w="464" w:type="pct"/>
            <w:vAlign w:val="center"/>
          </w:tcPr>
          <w:p w14:paraId="1B67E9C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vAlign w:val="center"/>
          </w:tcPr>
          <w:p w14:paraId="7C7F73F1"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408FD4C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tcPr>
          <w:p w14:paraId="68E34D7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2F1A7815" w14:textId="77777777" w:rsidTr="00AB7B22">
        <w:trPr>
          <w:jc w:val="center"/>
        </w:trPr>
        <w:tc>
          <w:tcPr>
            <w:tcW w:w="2694" w:type="pct"/>
          </w:tcPr>
          <w:p w14:paraId="38D493F6"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4 Law, Legislation and Regulation</w:t>
            </w:r>
          </w:p>
        </w:tc>
        <w:tc>
          <w:tcPr>
            <w:tcW w:w="464" w:type="pct"/>
            <w:vAlign w:val="center"/>
          </w:tcPr>
          <w:p w14:paraId="4E3D2626"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vAlign w:val="center"/>
          </w:tcPr>
          <w:p w14:paraId="1AED5B3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1ED13DE6"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tcPr>
          <w:p w14:paraId="5C407021"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051BD83B" w14:textId="77777777" w:rsidTr="00AB7B22">
        <w:trPr>
          <w:jc w:val="center"/>
        </w:trPr>
        <w:tc>
          <w:tcPr>
            <w:tcW w:w="2694" w:type="pct"/>
          </w:tcPr>
          <w:p w14:paraId="257D8C2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802 LLEAP2 - Wrtng Advcy &amp; Proflsm</w:t>
            </w:r>
          </w:p>
        </w:tc>
        <w:tc>
          <w:tcPr>
            <w:tcW w:w="464" w:type="pct"/>
            <w:vAlign w:val="center"/>
          </w:tcPr>
          <w:p w14:paraId="5C769BC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vAlign w:val="center"/>
          </w:tcPr>
          <w:p w14:paraId="4D439C9A"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35DBA25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tcPr>
          <w:p w14:paraId="45EF36F3"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3E2768CA" w14:textId="77777777" w:rsidTr="00AB7B22">
        <w:trPr>
          <w:jc w:val="center"/>
        </w:trPr>
        <w:tc>
          <w:tcPr>
            <w:tcW w:w="2694" w:type="pct"/>
          </w:tcPr>
          <w:p w14:paraId="1842FBA5" w14:textId="538E8915"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Choice of two one-credit 1L elective courses</w:t>
            </w:r>
          </w:p>
        </w:tc>
        <w:tc>
          <w:tcPr>
            <w:tcW w:w="464" w:type="pct"/>
            <w:vAlign w:val="center"/>
          </w:tcPr>
          <w:p w14:paraId="5CBCA2DC" w14:textId="5D867061"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2</w:t>
            </w:r>
          </w:p>
        </w:tc>
        <w:tc>
          <w:tcPr>
            <w:tcW w:w="790" w:type="pct"/>
            <w:vAlign w:val="center"/>
          </w:tcPr>
          <w:p w14:paraId="4BC0BB6C"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3BE2EE7C" w14:textId="4517EABF"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2</w:t>
            </w:r>
          </w:p>
        </w:tc>
        <w:tc>
          <w:tcPr>
            <w:tcW w:w="586" w:type="pct"/>
          </w:tcPr>
          <w:p w14:paraId="0BE3D32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9E4CBFA" w14:textId="77777777" w:rsidTr="00AB7B22">
        <w:trPr>
          <w:jc w:val="center"/>
        </w:trPr>
        <w:tc>
          <w:tcPr>
            <w:tcW w:w="5000" w:type="pct"/>
            <w:gridSpan w:val="5"/>
            <w:vAlign w:val="center"/>
          </w:tcPr>
          <w:p w14:paraId="08EBD205" w14:textId="6A7F87E5" w:rsidR="00BF0E81" w:rsidRPr="00BF0E81" w:rsidRDefault="00BF0E81" w:rsidP="001C26B5">
            <w:pPr>
              <w:rPr>
                <w:rFonts w:ascii="National Book" w:hAnsi="National Book" w:cs="Arial"/>
                <w:b/>
                <w:bCs/>
                <w:color w:val="002060"/>
                <w:sz w:val="20"/>
                <w:szCs w:val="20"/>
              </w:rPr>
            </w:pPr>
            <w:r w:rsidRPr="00575BCB">
              <w:rPr>
                <w:rFonts w:ascii="National Book" w:hAnsi="National Book" w:cs="Arial"/>
                <w:color w:val="002060"/>
                <w:sz w:val="20"/>
                <w:szCs w:val="20"/>
              </w:rPr>
              <w:t xml:space="preserve">Total Credit Hours Transferred from </w:t>
            </w:r>
            <w:r w:rsidR="00EB0F29" w:rsidRPr="00575BCB">
              <w:rPr>
                <w:rFonts w:ascii="National Book" w:hAnsi="National Book" w:cs="Arial"/>
                <w:color w:val="002060"/>
                <w:sz w:val="20"/>
                <w:szCs w:val="20"/>
              </w:rPr>
              <w:t>CWRU</w:t>
            </w:r>
            <w:r w:rsidRPr="00575BCB">
              <w:rPr>
                <w:rFonts w:ascii="National Book" w:hAnsi="National Book" w:cs="Arial"/>
                <w:color w:val="002060"/>
                <w:sz w:val="20"/>
                <w:szCs w:val="20"/>
              </w:rPr>
              <w:t>:</w:t>
            </w:r>
            <w:r w:rsidRPr="00BF0E81">
              <w:rPr>
                <w:rFonts w:ascii="National Book" w:hAnsi="National Book" w:cs="Arial"/>
                <w:b/>
                <w:bCs/>
                <w:color w:val="002060"/>
                <w:sz w:val="20"/>
                <w:szCs w:val="20"/>
              </w:rPr>
              <w:t xml:space="preserve"> </w:t>
            </w:r>
            <w:r w:rsidRPr="00CB5B58">
              <w:rPr>
                <w:rFonts w:ascii="National Book" w:hAnsi="National Book" w:cs="Arial"/>
                <w:b/>
                <w:bCs/>
                <w:color w:val="002060"/>
                <w:sz w:val="20"/>
                <w:szCs w:val="20"/>
              </w:rPr>
              <w:t xml:space="preserve">Minimum </w:t>
            </w:r>
            <w:r w:rsidR="00575BCB">
              <w:rPr>
                <w:rFonts w:ascii="National Book" w:hAnsi="National Book" w:cs="Arial"/>
                <w:b/>
                <w:bCs/>
                <w:color w:val="002060"/>
                <w:sz w:val="20"/>
                <w:szCs w:val="20"/>
              </w:rPr>
              <w:t>30</w:t>
            </w:r>
            <w:r w:rsidRPr="00BF0E81">
              <w:rPr>
                <w:rFonts w:ascii="National Book" w:hAnsi="National Book" w:cs="Arial"/>
                <w:b/>
                <w:bCs/>
                <w:color w:val="002060"/>
                <w:sz w:val="20"/>
                <w:szCs w:val="20"/>
              </w:rPr>
              <w:t xml:space="preserve"> </w:t>
            </w:r>
            <w:r w:rsidRPr="00575BCB">
              <w:rPr>
                <w:rFonts w:ascii="National Book" w:hAnsi="National Book" w:cs="Arial"/>
                <w:color w:val="002060"/>
                <w:sz w:val="20"/>
                <w:szCs w:val="20"/>
              </w:rPr>
              <w:t>(</w:t>
            </w:r>
            <w:r w:rsidR="00522FD3">
              <w:rPr>
                <w:rFonts w:ascii="National Book" w:hAnsi="National Book" w:cs="Arial"/>
                <w:color w:val="002060"/>
                <w:sz w:val="20"/>
                <w:szCs w:val="20"/>
              </w:rPr>
              <w:t>30</w:t>
            </w:r>
            <w:r w:rsidRPr="00575BCB">
              <w:rPr>
                <w:rFonts w:ascii="National Book" w:hAnsi="National Book" w:cs="Arial"/>
                <w:color w:val="002060"/>
                <w:sz w:val="20"/>
                <w:szCs w:val="20"/>
              </w:rPr>
              <w:t xml:space="preserve"> needed to reach 120 total credit hours for Bachelor of </w:t>
            </w:r>
            <w:r w:rsidR="00CC1B0C" w:rsidRPr="00575BCB">
              <w:rPr>
                <w:rFonts w:ascii="National Book" w:hAnsi="National Book" w:cs="Arial"/>
                <w:color w:val="002060"/>
                <w:sz w:val="20"/>
                <w:szCs w:val="20"/>
              </w:rPr>
              <w:t>Arts</w:t>
            </w:r>
            <w:r w:rsidR="0054308C" w:rsidRPr="00575BCB">
              <w:rPr>
                <w:rFonts w:ascii="National Book" w:hAnsi="National Book" w:cs="Arial"/>
                <w:color w:val="002060"/>
                <w:sz w:val="20"/>
                <w:szCs w:val="20"/>
              </w:rPr>
              <w:t xml:space="preserve"> in </w:t>
            </w:r>
            <w:r w:rsidR="00CC1B0C" w:rsidRPr="00575BCB">
              <w:rPr>
                <w:rFonts w:ascii="National Book" w:hAnsi="National Book" w:cs="Arial"/>
                <w:color w:val="002060"/>
                <w:sz w:val="20"/>
                <w:szCs w:val="20"/>
              </w:rPr>
              <w:t>International Studies</w:t>
            </w:r>
            <w:r w:rsidRPr="00575BCB">
              <w:rPr>
                <w:rFonts w:ascii="National Book" w:hAnsi="National Book" w:cs="Arial"/>
                <w:color w:val="002060"/>
                <w:sz w:val="20"/>
                <w:szCs w:val="20"/>
              </w:rPr>
              <w:t xml:space="preserve">, dependent upon number of hours completed prior to transfer to </w:t>
            </w:r>
            <w:r w:rsidR="00EB0F29" w:rsidRPr="00575BCB">
              <w:rPr>
                <w:rFonts w:ascii="National Book" w:hAnsi="National Book" w:cs="Arial"/>
                <w:color w:val="002060"/>
                <w:sz w:val="20"/>
                <w:szCs w:val="20"/>
              </w:rPr>
              <w:t>CWRU</w:t>
            </w:r>
            <w:r w:rsidRPr="00575BCB">
              <w:rPr>
                <w:rFonts w:ascii="National Book" w:hAnsi="National Book" w:cs="Arial"/>
                <w:color w:val="002060"/>
                <w:sz w:val="20"/>
                <w:szCs w:val="20"/>
              </w:rPr>
              <w:t>)</w:t>
            </w:r>
          </w:p>
        </w:tc>
      </w:tr>
      <w:tr w:rsidR="00BF0E81" w:rsidRPr="00BF0E81" w14:paraId="6A0B9E54" w14:textId="77777777" w:rsidTr="00AB7B22">
        <w:trPr>
          <w:jc w:val="center"/>
        </w:trPr>
        <w:tc>
          <w:tcPr>
            <w:tcW w:w="5000" w:type="pct"/>
            <w:gridSpan w:val="5"/>
            <w:shd w:val="clear" w:color="auto" w:fill="002060"/>
          </w:tcPr>
          <w:p w14:paraId="39721E92" w14:textId="0B1695DA" w:rsidR="00BF0E81" w:rsidRPr="00BF0E81" w:rsidRDefault="00BF0E81" w:rsidP="001C26B5">
            <w:pPr>
              <w:jc w:val="center"/>
              <w:rPr>
                <w:rFonts w:ascii="National Book" w:hAnsi="National Book" w:cs="Arial"/>
                <w:color w:val="FFFFFF" w:themeColor="background1"/>
                <w:sz w:val="22"/>
                <w:szCs w:val="22"/>
              </w:rPr>
            </w:pPr>
            <w:r w:rsidRPr="00BF0E81">
              <w:rPr>
                <w:rFonts w:ascii="National Book" w:hAnsi="National Book" w:cs="Arial"/>
                <w:b/>
                <w:bCs/>
                <w:color w:val="FFFFFF" w:themeColor="background1"/>
                <w:sz w:val="22"/>
                <w:szCs w:val="22"/>
              </w:rPr>
              <w:t>Minimum 120 Total Credit Hours to Graduate from Kent State University</w:t>
            </w:r>
            <w:r w:rsidR="002D1BCB">
              <w:rPr>
                <w:rFonts w:ascii="National Book" w:hAnsi="National Book" w:cs="Arial"/>
                <w:b/>
                <w:bCs/>
                <w:color w:val="FFFFFF" w:themeColor="background1"/>
                <w:sz w:val="22"/>
                <w:szCs w:val="22"/>
              </w:rPr>
              <w:t xml:space="preserve"> with Bachelor of </w:t>
            </w:r>
            <w:r w:rsidR="00654F4E">
              <w:rPr>
                <w:rFonts w:ascii="National Book" w:hAnsi="National Book" w:cs="Arial"/>
                <w:b/>
                <w:bCs/>
                <w:color w:val="FFFFFF" w:themeColor="background1"/>
                <w:sz w:val="22"/>
                <w:szCs w:val="22"/>
              </w:rPr>
              <w:t>Arts</w:t>
            </w:r>
            <w:r w:rsidR="00B33681">
              <w:rPr>
                <w:rFonts w:ascii="National Book" w:hAnsi="National Book" w:cs="Arial"/>
                <w:b/>
                <w:bCs/>
                <w:color w:val="FFFFFF" w:themeColor="background1"/>
                <w:sz w:val="22"/>
                <w:szCs w:val="22"/>
              </w:rPr>
              <w:t xml:space="preserve"> in </w:t>
            </w:r>
            <w:r w:rsidR="00654F4E">
              <w:rPr>
                <w:rFonts w:ascii="National Book" w:hAnsi="National Book" w:cs="Arial"/>
                <w:b/>
                <w:bCs/>
                <w:color w:val="FFFFFF" w:themeColor="background1"/>
                <w:sz w:val="22"/>
                <w:szCs w:val="22"/>
              </w:rPr>
              <w:t>International Studies</w:t>
            </w:r>
            <w:r w:rsidR="003531EE">
              <w:rPr>
                <w:rFonts w:ascii="National Book" w:hAnsi="National Book" w:cs="Arial"/>
                <w:b/>
                <w:bCs/>
                <w:color w:val="FFFFFF" w:themeColor="background1"/>
                <w:sz w:val="22"/>
                <w:szCs w:val="22"/>
              </w:rPr>
              <w:t>,</w:t>
            </w:r>
            <w:r w:rsidRPr="00BF0E81">
              <w:rPr>
                <w:rFonts w:ascii="National Book" w:hAnsi="National Book" w:cs="Arial"/>
                <w:b/>
                <w:bCs/>
                <w:color w:val="FFFFFF" w:themeColor="background1"/>
                <w:sz w:val="22"/>
                <w:szCs w:val="22"/>
              </w:rPr>
              <w:t xml:space="preserve"> including CWRU transfer coursework</w:t>
            </w:r>
          </w:p>
        </w:tc>
      </w:tr>
      <w:bookmarkEnd w:id="0"/>
    </w:tbl>
    <w:p w14:paraId="02786CDE" w14:textId="1CC13359" w:rsidR="00DB4CE8" w:rsidRDefault="00DB4CE8">
      <w:pPr>
        <w:rPr>
          <w:rFonts w:ascii="Arial" w:hAnsi="Arial" w:cs="Arial"/>
          <w:b/>
        </w:rPr>
      </w:pPr>
      <w:r>
        <w:rPr>
          <w:rFonts w:ascii="Arial" w:hAnsi="Arial" w:cs="Arial"/>
          <w:b/>
        </w:rPr>
        <w:br w:type="page"/>
      </w:r>
    </w:p>
    <w:p w14:paraId="72D1E1CA" w14:textId="77777777" w:rsidR="00B2452D" w:rsidRPr="000B4A73" w:rsidRDefault="00B2452D" w:rsidP="00B2452D">
      <w:pPr>
        <w:pStyle w:val="Heading1"/>
        <w:rPr>
          <w:rFonts w:cs="Arial"/>
        </w:rPr>
      </w:pPr>
      <w:bookmarkStart w:id="1" w:name="_Hlk124932737"/>
      <w:bookmarkStart w:id="2"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46F742AA" w14:textId="78CFEDE7" w:rsidR="004319E1" w:rsidRDefault="00B2452D" w:rsidP="00B2452D">
      <w:pPr>
        <w:pStyle w:val="Heading1"/>
        <w:rPr>
          <w:rFonts w:ascii="National Book" w:hAnsi="National Book"/>
          <w:color w:val="002060"/>
        </w:rPr>
      </w:pPr>
      <w:r w:rsidRPr="00DB4CE8">
        <w:rPr>
          <w:rFonts w:cs="Arial"/>
        </w:rPr>
        <w:t>Partnership Process</w:t>
      </w:r>
      <w:bookmarkEnd w:id="1"/>
    </w:p>
    <w:p w14:paraId="16C54FB3" w14:textId="77777777" w:rsidR="004319E1" w:rsidRDefault="004319E1" w:rsidP="004319E1">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A00D12" w14:paraId="1382A72F"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8568C2C" w14:textId="77777777" w:rsidR="00A00D12" w:rsidRDefault="00A00D12" w:rsidP="009D3596">
            <w:pPr>
              <w:spacing w:before="100" w:beforeAutospacing="1" w:after="100" w:afterAutospacing="1"/>
            </w:pPr>
            <w:bookmarkStart w:id="3"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4C5625"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0A917AF9" w14:textId="56169D06"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00736CF3">
              <w:rPr>
                <w:rStyle w:val="Hyperlink"/>
                <w:rFonts w:ascii="National Book" w:eastAsia="Times New Roman" w:hAnsi="National Book"/>
                <w:sz w:val="24"/>
                <w:szCs w:val="24"/>
              </w:rPr>
              <w:t xml:space="preserve"> </w:t>
            </w:r>
            <w:r w:rsidR="00736CF3">
              <w:rPr>
                <w:rFonts w:ascii="National Book" w:hAnsi="National Book"/>
                <w:color w:val="002060"/>
              </w:rPr>
              <w:t>as soon as the first semester</w:t>
            </w:r>
            <w:r w:rsidRPr="00F9062C">
              <w:rPr>
                <w:rFonts w:ascii="National Book" w:eastAsia="Times New Roman" w:hAnsi="National Book"/>
                <w:color w:val="002060"/>
                <w:sz w:val="24"/>
                <w:szCs w:val="24"/>
              </w:rPr>
              <w:t xml:space="preserve">. </w:t>
            </w:r>
          </w:p>
          <w:p w14:paraId="0A275869"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22775F3B" w14:textId="05C8B629"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588D1EEB"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38E7F7F6"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362062FF"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A00D12" w14:paraId="14DB6090"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5461AF" w14:textId="77777777" w:rsidR="00A00D12" w:rsidRDefault="00A00D12"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3E344579" w14:textId="19C45A55"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96066D" w:rsidRPr="0096066D">
              <w:rPr>
                <w:rFonts w:ascii="National Book" w:eastAsia="Times New Roman" w:hAnsi="National Book"/>
                <w:color w:val="002060"/>
                <w:sz w:val="24"/>
                <w:szCs w:val="24"/>
              </w:rPr>
              <w:t>(Popular Forms &gt; Reenrollment or Reinstatement &gt; Application for Undergraduate Reenrollment)</w:t>
            </w:r>
            <w:r w:rsidR="0096066D">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765A170F" w14:textId="769B530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79338E0F" w14:textId="6D2F1B90"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r w:rsidR="00C62244">
              <w:rPr>
                <w:rFonts w:ascii="National Book" w:eastAsia="Times New Roman" w:hAnsi="National Book"/>
                <w:color w:val="002060"/>
                <w:sz w:val="24"/>
                <w:szCs w:val="24"/>
              </w:rPr>
              <w:t>,</w:t>
            </w:r>
            <w:hyperlink r:id="rId20" w:tgtFrame="_blank" w:history="1">
              <w:r w:rsidR="00C62244">
                <w:rPr>
                  <w:rStyle w:val="Hyperlink"/>
                  <w:rFonts w:ascii="National Book" w:eastAsia="Times New Roman" w:hAnsi="National Book"/>
                  <w:sz w:val="24"/>
                  <w:szCs w:val="24"/>
                </w:rPr>
                <w:t xml:space="preserve">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49DDE024" w14:textId="0F4A8022"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5FECA74F" w14:textId="7777777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074E9AAD" w14:textId="77777777" w:rsidR="004319E1" w:rsidRDefault="004319E1" w:rsidP="004319E1">
      <w:pPr>
        <w:rPr>
          <w:rFonts w:ascii="National Book" w:hAnsi="National Book"/>
          <w:bCs/>
          <w:iCs/>
          <w:color w:val="002060"/>
        </w:rPr>
      </w:pPr>
    </w:p>
    <w:p w14:paraId="58BCA310" w14:textId="45CA2591" w:rsidR="00DB4CE8" w:rsidRPr="00DB4CE8" w:rsidRDefault="004319E1" w:rsidP="004319E1">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Juris</w:t>
      </w:r>
      <w:r w:rsidR="000816B6">
        <w:rPr>
          <w:rFonts w:ascii="National Book" w:hAnsi="National Book"/>
          <w:bCs/>
          <w:iCs/>
          <w:color w:val="002060"/>
        </w:rPr>
        <w:t xml:space="preserve"> </w:t>
      </w:r>
      <w:r w:rsidRPr="00634658">
        <w:rPr>
          <w:rFonts w:ascii="National Book" w:hAnsi="National Book"/>
          <w:bCs/>
          <w:iCs/>
          <w:color w:val="002060"/>
        </w:rPr>
        <w:t xml:space="preserve">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2"/>
    </w:p>
    <w:p w14:paraId="2363FEC5" w14:textId="61107AEA" w:rsidR="00015292" w:rsidRDefault="00015292">
      <w:pPr>
        <w:rPr>
          <w:rFonts w:ascii="National Book" w:hAnsi="National Book" w:cs="Arial"/>
          <w:b/>
          <w:bCs/>
          <w:color w:val="002060"/>
        </w:rPr>
      </w:pPr>
    </w:p>
    <w:p w14:paraId="7E3383EC" w14:textId="77777777" w:rsidR="00A00D12" w:rsidRDefault="00A00D12">
      <w:pPr>
        <w:rPr>
          <w:rFonts w:ascii="National Book" w:hAnsi="National Book" w:cs="Arial"/>
          <w:b/>
          <w:bCs/>
          <w:color w:val="002060"/>
        </w:rPr>
      </w:pPr>
      <w:r>
        <w:rPr>
          <w:rFonts w:ascii="National Book" w:hAnsi="National Book" w:cs="Arial"/>
          <w:b/>
          <w:bCs/>
          <w:color w:val="002060"/>
        </w:rPr>
        <w:br w:type="page"/>
      </w:r>
    </w:p>
    <w:p w14:paraId="4A141112" w14:textId="50483C06" w:rsidR="00015292" w:rsidRDefault="00015292" w:rsidP="00A00D12">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20A30E27" w14:textId="2E0611D1" w:rsidR="00ED43EF" w:rsidRDefault="00ED43EF" w:rsidP="00ED43EF">
      <w:pPr>
        <w:pStyle w:val="NoSpacing"/>
        <w:rPr>
          <w:rFonts w:ascii="National Book" w:hAnsi="National Book"/>
          <w:color w:val="002060"/>
        </w:rPr>
      </w:pPr>
      <w:r w:rsidRPr="0085766F">
        <w:rPr>
          <w:rFonts w:ascii="National Book" w:hAnsi="National Book"/>
          <w:color w:val="002060"/>
        </w:rPr>
        <w:t>Requirements to graduate with the BS degree program: To graduate, students must have minimum 120 credit hours, 39 upper-division credit hours of coursework, a minimum 2.</w:t>
      </w:r>
      <w:r w:rsidR="00C65036">
        <w:rPr>
          <w:rFonts w:ascii="National Book" w:hAnsi="National Book"/>
          <w:color w:val="002060"/>
        </w:rPr>
        <w:t>0</w:t>
      </w:r>
      <w:r w:rsidRPr="0085766F">
        <w:rPr>
          <w:rFonts w:ascii="National Book" w:hAnsi="National Book"/>
          <w:color w:val="002060"/>
        </w:rPr>
        <w:t>00 major GPA and minimum 2.</w:t>
      </w:r>
      <w:r w:rsidR="00C65036">
        <w:rPr>
          <w:rFonts w:ascii="National Book" w:hAnsi="National Book"/>
          <w:color w:val="002060"/>
        </w:rPr>
        <w:t>0</w:t>
      </w:r>
      <w:r w:rsidRPr="0085766F">
        <w:rPr>
          <w:rFonts w:ascii="National Book" w:hAnsi="National Book"/>
          <w:color w:val="002060"/>
        </w:rPr>
        <w:t xml:space="preserve">00 cumulative GPA. Students are </w:t>
      </w:r>
      <w:r w:rsidR="00C65036">
        <w:rPr>
          <w:rFonts w:ascii="National Book" w:hAnsi="National Book"/>
          <w:color w:val="002060"/>
        </w:rPr>
        <w:t>encouraged</w:t>
      </w:r>
      <w:r w:rsidRPr="0085766F">
        <w:rPr>
          <w:rFonts w:ascii="National Book" w:hAnsi="National Book"/>
          <w:color w:val="002060"/>
        </w:rPr>
        <w:t xml:space="preserve"> to participate in a study away opportunity. Students must also fulfill an approved experiential learning experience</w:t>
      </w:r>
      <w:r w:rsidR="00EF3699">
        <w:rPr>
          <w:rFonts w:ascii="National Book" w:hAnsi="National Book"/>
          <w:color w:val="002060"/>
        </w:rPr>
        <w:t xml:space="preserve"> and </w:t>
      </w:r>
      <w:r w:rsidRPr="0085766F">
        <w:rPr>
          <w:rFonts w:ascii="National Book" w:hAnsi="National Book"/>
          <w:color w:val="002060"/>
        </w:rPr>
        <w:t xml:space="preserve">complete a </w:t>
      </w:r>
      <w:proofErr w:type="gramStart"/>
      <w:r w:rsidRPr="0085766F">
        <w:rPr>
          <w:rFonts w:ascii="National Book" w:hAnsi="National Book"/>
          <w:color w:val="002060"/>
        </w:rPr>
        <w:t>writing</w:t>
      </w:r>
      <w:proofErr w:type="gramEnd"/>
      <w:r w:rsidRPr="0085766F">
        <w:rPr>
          <w:rFonts w:ascii="National Book" w:hAnsi="National Book"/>
          <w:color w:val="002060"/>
        </w:rPr>
        <w:t xml:space="preserve"> intensive course with a minimum C (2.000) grade. More specific graduation requirement information can be found in the Academic Policies section of the Kent State University Catalog (</w:t>
      </w:r>
      <w:hyperlink r:id="rId24" w:history="1">
        <w:r w:rsidRPr="006072B5">
          <w:rPr>
            <w:rStyle w:val="Hyperlink"/>
            <w:rFonts w:ascii="National Book" w:hAnsi="National Book"/>
          </w:rPr>
          <w:t>www.kent.edu/catalog</w:t>
        </w:r>
      </w:hyperlink>
      <w:r w:rsidRPr="0085766F">
        <w:rPr>
          <w:rFonts w:ascii="National Book" w:hAnsi="National Book"/>
          <w:color w:val="002060"/>
        </w:rPr>
        <w:t>).</w:t>
      </w:r>
    </w:p>
    <w:p w14:paraId="6D4FC9A3" w14:textId="77777777" w:rsidR="00081202" w:rsidRPr="00081202" w:rsidRDefault="00081202" w:rsidP="00081202">
      <w:pPr>
        <w:pStyle w:val="NoSpacing"/>
        <w:rPr>
          <w:rFonts w:ascii="National Book" w:hAnsi="National Book" w:cs="Arial"/>
          <w:color w:val="002060"/>
        </w:rPr>
      </w:pPr>
    </w:p>
    <w:p w14:paraId="28F75DAA" w14:textId="77777777"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4D10884" w14:textId="77777777" w:rsidR="00081202" w:rsidRPr="00081202" w:rsidRDefault="00081202" w:rsidP="00081202">
      <w:pPr>
        <w:pStyle w:val="NoSpacing"/>
        <w:rPr>
          <w:rFonts w:ascii="National Book" w:hAnsi="National Book" w:cs="Arial"/>
          <w:color w:val="002060"/>
        </w:rPr>
      </w:pPr>
    </w:p>
    <w:p w14:paraId="5C89F37D" w14:textId="5FFE5559" w:rsidR="002B0CE7" w:rsidRPr="002B0CE7" w:rsidRDefault="00081202" w:rsidP="00081202">
      <w:pPr>
        <w:pStyle w:val="NoSpacing"/>
        <w:rPr>
          <w:rFonts w:ascii="National Book" w:hAnsi="National Book" w:cs="Arial"/>
          <w:color w:val="002060"/>
        </w:rPr>
      </w:pPr>
      <w:r w:rsidRPr="00081202">
        <w:rPr>
          <w:rFonts w:ascii="National Book" w:hAnsi="National Book" w:cs="Arial"/>
          <w:color w:val="002060"/>
        </w:rPr>
        <w:t xml:space="preserve">It is recommended that students intending to pursue the Bachelor of </w:t>
      </w:r>
      <w:r w:rsidR="00C65036">
        <w:rPr>
          <w:rFonts w:ascii="National Book" w:hAnsi="National Book" w:cs="Arial"/>
          <w:color w:val="002060"/>
        </w:rPr>
        <w:t>Arts</w:t>
      </w:r>
      <w:r w:rsidRPr="00081202">
        <w:rPr>
          <w:rFonts w:ascii="National Book" w:hAnsi="National Book" w:cs="Arial"/>
          <w:color w:val="002060"/>
        </w:rPr>
        <w:t xml:space="preserve"> in </w:t>
      </w:r>
      <w:r w:rsidR="00C65036">
        <w:rPr>
          <w:rFonts w:ascii="National Book" w:hAnsi="National Book" w:cs="Arial"/>
          <w:color w:val="002060"/>
        </w:rPr>
        <w:t>International Studies</w:t>
      </w:r>
      <w:r w:rsidR="003D1CD7">
        <w:rPr>
          <w:rFonts w:ascii="National Book" w:hAnsi="National Book" w:cs="Arial"/>
          <w:color w:val="002060"/>
        </w:rPr>
        <w:t xml:space="preserve"> </w:t>
      </w:r>
      <w:r w:rsidRPr="00081202">
        <w:rPr>
          <w:rFonts w:ascii="National Book" w:hAnsi="National Book" w:cs="Arial"/>
          <w:color w:val="002060"/>
        </w:rPr>
        <w:t>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0D78418" w14:textId="77777777" w:rsidR="003D328C" w:rsidRPr="000A6D55" w:rsidRDefault="003D328C" w:rsidP="00F52864">
      <w:pPr>
        <w:pStyle w:val="Heading1"/>
        <w:ind w:firstLine="720"/>
        <w:jc w:val="left"/>
      </w:pPr>
      <w:bookmarkStart w:id="4" w:name="_Hlk104449159"/>
      <w:r w:rsidRPr="000A6D55">
        <w:t>Contact Information:</w:t>
      </w:r>
    </w:p>
    <w:p w14:paraId="36F359AC" w14:textId="77777777" w:rsidR="003D328C" w:rsidRPr="000A6D55" w:rsidRDefault="003D328C" w:rsidP="003D328C">
      <w:pPr>
        <w:pStyle w:val="NoSpacing"/>
        <w:rPr>
          <w:rFonts w:ascii="National Bold Italic" w:hAnsi="National Bold Italic"/>
          <w:color w:val="1F3864" w:themeColor="accent1" w:themeShade="80"/>
          <w:sz w:val="32"/>
          <w:szCs w:val="32"/>
        </w:rPr>
      </w:pPr>
    </w:p>
    <w:p w14:paraId="30C3E3DE" w14:textId="77777777" w:rsidR="003D328C" w:rsidRPr="00E04544" w:rsidRDefault="003D328C" w:rsidP="003D328C">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15A51185" w14:textId="360A8316" w:rsidR="003D328C" w:rsidRPr="00C067F8" w:rsidRDefault="003D328C" w:rsidP="00C067F8">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89DDEF9" w14:textId="602C0A0D" w:rsidR="003D328C" w:rsidRDefault="003D328C" w:rsidP="003D328C">
      <w:pPr>
        <w:pStyle w:val="NoSpacing"/>
        <w:ind w:right="-720"/>
        <w:rPr>
          <w:rFonts w:ascii="National Book" w:hAnsi="National Book"/>
          <w:color w:val="002060"/>
          <w:sz w:val="24"/>
          <w:szCs w:val="24"/>
        </w:rPr>
      </w:pPr>
      <w:hyperlink r:id="rId25" w:history="1">
        <w:r w:rsidRPr="00B9315E">
          <w:rPr>
            <w:rStyle w:val="Hyperlink"/>
            <w:rFonts w:ascii="National Book" w:hAnsi="National Book"/>
            <w:sz w:val="24"/>
            <w:szCs w:val="24"/>
          </w:rPr>
          <w:t xml:space="preserve">pathways@kent.edu  </w:t>
        </w:r>
      </w:hyperlink>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5B7FF77B" w14:textId="77777777" w:rsidR="003D328C" w:rsidRDefault="003D328C" w:rsidP="003D328C">
      <w:pPr>
        <w:pStyle w:val="NoSpacing"/>
        <w:ind w:right="-720"/>
        <w:rPr>
          <w:rFonts w:ascii="National Book" w:hAnsi="National Book"/>
          <w:color w:val="002060"/>
          <w:sz w:val="24"/>
          <w:szCs w:val="24"/>
        </w:rPr>
      </w:pPr>
    </w:p>
    <w:bookmarkEnd w:id="4"/>
    <w:p w14:paraId="63B397BA" w14:textId="77777777" w:rsidR="008635B7" w:rsidRDefault="008635B7" w:rsidP="008635B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7BD09A7A" w14:textId="77777777" w:rsidR="008635B7" w:rsidRDefault="008635B7" w:rsidP="008635B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CC32758" w14:textId="3D23FB51" w:rsidR="008635B7" w:rsidRDefault="000D0308" w:rsidP="008635B7">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35C91989" w14:textId="5101F8FB" w:rsidR="008635B7" w:rsidRDefault="008635B7" w:rsidP="008635B7">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0D0308">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421E4633" w14:textId="22DA01E8" w:rsidR="008635B7" w:rsidRDefault="008635B7" w:rsidP="008635B7">
      <w:pPr>
        <w:pStyle w:val="NoSpacing"/>
        <w:rPr>
          <w:rFonts w:ascii="National Book" w:hAnsi="National Book"/>
          <w:color w:val="1F3864" w:themeColor="accent1" w:themeShade="80"/>
          <w:sz w:val="24"/>
          <w:szCs w:val="24"/>
        </w:rPr>
      </w:pPr>
      <w:hyperlink r:id="rId26" w:history="1">
        <w:r w:rsidRPr="00B70AE9">
          <w:rPr>
            <w:rStyle w:val="Hyperlink"/>
            <w:rFonts w:ascii="National Book" w:hAnsi="National Book"/>
            <w:sz w:val="24"/>
            <w:szCs w:val="24"/>
          </w:rPr>
          <w:t>lawadmissions@case.edu</w:t>
        </w:r>
      </w:hyperlink>
    </w:p>
    <w:p w14:paraId="1E77F1EA" w14:textId="77777777" w:rsidR="008635B7" w:rsidRDefault="008635B7" w:rsidP="008635B7">
      <w:pPr>
        <w:pStyle w:val="NoSpacing"/>
        <w:rPr>
          <w:rFonts w:ascii="National Book" w:hAnsi="National Book"/>
          <w:color w:val="1F3864" w:themeColor="accent1" w:themeShade="80"/>
          <w:sz w:val="32"/>
          <w:szCs w:val="32"/>
        </w:rPr>
      </w:pPr>
    </w:p>
    <w:p w14:paraId="73C951D5" w14:textId="451DE33D" w:rsidR="00046865" w:rsidRPr="00C067F8" w:rsidRDefault="008635B7" w:rsidP="00015292">
      <w:pPr>
        <w:rPr>
          <w:rFonts w:ascii="National Regular Italic" w:hAnsi="National Regular Italic"/>
          <w:b/>
          <w:color w:val="1F3864" w:themeColor="accent1" w:themeShade="80"/>
        </w:rPr>
      </w:pPr>
      <w:r w:rsidRPr="00C067F8">
        <w:rPr>
          <w:rFonts w:ascii="National Regular Italic" w:hAnsi="National Regular Italic"/>
          <w:b/>
          <w:color w:val="1F3864" w:themeColor="accent1" w:themeShade="80"/>
        </w:rPr>
        <w:t xml:space="preserve">Last Updated </w:t>
      </w:r>
      <w:r w:rsidR="004D1F78" w:rsidRPr="00C067F8">
        <w:rPr>
          <w:rFonts w:ascii="National Book" w:hAnsi="National Book" w:cs="Arial"/>
          <w:noProof/>
        </w:rPr>
        <mc:AlternateContent>
          <mc:Choice Requires="wps">
            <w:drawing>
              <wp:anchor distT="0" distB="0" distL="114300" distR="114300" simplePos="0" relativeHeight="251658240" behindDoc="0" locked="0" layoutInCell="1" allowOverlap="1" wp14:anchorId="5E6DAC50" wp14:editId="26A3839D">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9FA5E0A"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EF3699">
        <w:rPr>
          <w:rFonts w:ascii="National Regular Italic" w:hAnsi="National Regular Italic"/>
          <w:b/>
          <w:color w:val="1F3864" w:themeColor="accent1" w:themeShade="80"/>
        </w:rPr>
        <w:t>December</w:t>
      </w:r>
      <w:r w:rsidR="001104DF">
        <w:rPr>
          <w:rFonts w:ascii="National Regular Italic" w:hAnsi="National Regular Italic"/>
          <w:b/>
          <w:color w:val="1F3864" w:themeColor="accent1" w:themeShade="80"/>
        </w:rPr>
        <w:t xml:space="preserve"> 2025</w:t>
      </w:r>
    </w:p>
    <w:sectPr w:rsidR="00046865" w:rsidRPr="00C067F8" w:rsidSect="00015292">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998008" w14:textId="77777777" w:rsidR="002B617B" w:rsidRDefault="002B617B" w:rsidP="004D1F78">
      <w:r>
        <w:separator/>
      </w:r>
    </w:p>
  </w:endnote>
  <w:endnote w:type="continuationSeparator" w:id="0">
    <w:p w14:paraId="0FE93A62" w14:textId="77777777" w:rsidR="002B617B" w:rsidRDefault="002B617B" w:rsidP="004D1F78">
      <w:r>
        <w:continuationSeparator/>
      </w:r>
    </w:p>
  </w:endnote>
  <w:endnote w:type="continuationNotice" w:id="1">
    <w:p w14:paraId="40915390" w14:textId="77777777" w:rsidR="00C067F8" w:rsidRDefault="00C067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CBD25" w14:textId="77777777" w:rsidR="00575BCB" w:rsidRDefault="00575B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79B25" w14:textId="77777777" w:rsidR="00575BCB" w:rsidRDefault="00575B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05097" w14:textId="77777777" w:rsidR="00575BCB" w:rsidRDefault="00575B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EFC67" w14:textId="77777777" w:rsidR="002B617B" w:rsidRDefault="002B617B" w:rsidP="004D1F78">
      <w:r>
        <w:separator/>
      </w:r>
    </w:p>
  </w:footnote>
  <w:footnote w:type="continuationSeparator" w:id="0">
    <w:p w14:paraId="458889EC" w14:textId="77777777" w:rsidR="002B617B" w:rsidRDefault="002B617B" w:rsidP="004D1F78">
      <w:r>
        <w:continuationSeparator/>
      </w:r>
    </w:p>
  </w:footnote>
  <w:footnote w:type="continuationNotice" w:id="1">
    <w:p w14:paraId="31C32BFD" w14:textId="77777777" w:rsidR="00C067F8" w:rsidRDefault="00C067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853FA" w14:textId="0F2F840A" w:rsidR="00435B57" w:rsidRDefault="00EF3699">
    <w:pPr>
      <w:pStyle w:val="Header"/>
    </w:pPr>
    <w:r>
      <w:rPr>
        <w:noProof/>
      </w:rPr>
      <w:pict w14:anchorId="716372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8547D" w14:textId="0774C545" w:rsidR="00575BCB" w:rsidRDefault="00575B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04486" w14:textId="4C9050A0" w:rsidR="00435B57" w:rsidRDefault="00435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1831604968">
    <w:abstractNumId w:val="0"/>
  </w:num>
  <w:num w:numId="4" w16cid:durableId="327327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BgpSY7bkt8ps0r3xugRBZ1Ww5FVRsx3c3X1omuZIaRvjfsPLuHBgs35NwSyvpNhE2l8uTIhuBMYqqphZ23c13w==" w:salt="Opp3kPN921fEz3QzSRO9iQ=="/>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MqwFAGxOf7otAAAA"/>
  </w:docVars>
  <w:rsids>
    <w:rsidRoot w:val="004D1F78"/>
    <w:rsid w:val="00015292"/>
    <w:rsid w:val="00020F90"/>
    <w:rsid w:val="00046865"/>
    <w:rsid w:val="00050B45"/>
    <w:rsid w:val="000564C5"/>
    <w:rsid w:val="0005679C"/>
    <w:rsid w:val="00072F65"/>
    <w:rsid w:val="000767C2"/>
    <w:rsid w:val="000804DF"/>
    <w:rsid w:val="00081202"/>
    <w:rsid w:val="000816B6"/>
    <w:rsid w:val="0008728C"/>
    <w:rsid w:val="00092A55"/>
    <w:rsid w:val="000B2FC3"/>
    <w:rsid w:val="000C74B3"/>
    <w:rsid w:val="000D0308"/>
    <w:rsid w:val="000F7074"/>
    <w:rsid w:val="001104DF"/>
    <w:rsid w:val="00116FB8"/>
    <w:rsid w:val="00124347"/>
    <w:rsid w:val="00125263"/>
    <w:rsid w:val="0013324E"/>
    <w:rsid w:val="001427C3"/>
    <w:rsid w:val="00193729"/>
    <w:rsid w:val="0019601F"/>
    <w:rsid w:val="00196918"/>
    <w:rsid w:val="001A0C14"/>
    <w:rsid w:val="001A5271"/>
    <w:rsid w:val="001B1B85"/>
    <w:rsid w:val="001C266B"/>
    <w:rsid w:val="001C3BE3"/>
    <w:rsid w:val="001C4425"/>
    <w:rsid w:val="001C4CD3"/>
    <w:rsid w:val="001D506F"/>
    <w:rsid w:val="001E4162"/>
    <w:rsid w:val="001E4AEF"/>
    <w:rsid w:val="001F0CB2"/>
    <w:rsid w:val="001F2646"/>
    <w:rsid w:val="002040F7"/>
    <w:rsid w:val="002165DC"/>
    <w:rsid w:val="0022026D"/>
    <w:rsid w:val="00226421"/>
    <w:rsid w:val="00237209"/>
    <w:rsid w:val="002456B0"/>
    <w:rsid w:val="00250A44"/>
    <w:rsid w:val="00262F6F"/>
    <w:rsid w:val="00263627"/>
    <w:rsid w:val="0026709C"/>
    <w:rsid w:val="00272E52"/>
    <w:rsid w:val="00290B26"/>
    <w:rsid w:val="002972E6"/>
    <w:rsid w:val="002A24A3"/>
    <w:rsid w:val="002A4E51"/>
    <w:rsid w:val="002B0CE7"/>
    <w:rsid w:val="002B0FBD"/>
    <w:rsid w:val="002B617B"/>
    <w:rsid w:val="002B75ED"/>
    <w:rsid w:val="002D1BCB"/>
    <w:rsid w:val="002D3D2B"/>
    <w:rsid w:val="002D475D"/>
    <w:rsid w:val="002E59D3"/>
    <w:rsid w:val="002F5CC6"/>
    <w:rsid w:val="00302309"/>
    <w:rsid w:val="00305926"/>
    <w:rsid w:val="003209EB"/>
    <w:rsid w:val="00336204"/>
    <w:rsid w:val="00340D76"/>
    <w:rsid w:val="00343CDA"/>
    <w:rsid w:val="00351A78"/>
    <w:rsid w:val="003531EE"/>
    <w:rsid w:val="00365817"/>
    <w:rsid w:val="00386AEA"/>
    <w:rsid w:val="003A282D"/>
    <w:rsid w:val="003C5C6B"/>
    <w:rsid w:val="003D1CD7"/>
    <w:rsid w:val="003D328C"/>
    <w:rsid w:val="003E2837"/>
    <w:rsid w:val="003E5BA5"/>
    <w:rsid w:val="003F3354"/>
    <w:rsid w:val="00417EE8"/>
    <w:rsid w:val="0042502A"/>
    <w:rsid w:val="004319E1"/>
    <w:rsid w:val="00435B57"/>
    <w:rsid w:val="0044085D"/>
    <w:rsid w:val="00443FBE"/>
    <w:rsid w:val="0045475B"/>
    <w:rsid w:val="00462C49"/>
    <w:rsid w:val="004747BE"/>
    <w:rsid w:val="004842D1"/>
    <w:rsid w:val="00492A76"/>
    <w:rsid w:val="004B1A42"/>
    <w:rsid w:val="004B3BCA"/>
    <w:rsid w:val="004B5EA1"/>
    <w:rsid w:val="004C6A9A"/>
    <w:rsid w:val="004C6D69"/>
    <w:rsid w:val="004D1F78"/>
    <w:rsid w:val="004D246B"/>
    <w:rsid w:val="004F0305"/>
    <w:rsid w:val="004F074C"/>
    <w:rsid w:val="004F645B"/>
    <w:rsid w:val="00502CAB"/>
    <w:rsid w:val="00511183"/>
    <w:rsid w:val="00515FB7"/>
    <w:rsid w:val="00521E29"/>
    <w:rsid w:val="00522FD3"/>
    <w:rsid w:val="005308C0"/>
    <w:rsid w:val="00540A81"/>
    <w:rsid w:val="005412EE"/>
    <w:rsid w:val="0054308C"/>
    <w:rsid w:val="00543247"/>
    <w:rsid w:val="005457D2"/>
    <w:rsid w:val="00575BCB"/>
    <w:rsid w:val="00581EDA"/>
    <w:rsid w:val="005A6F78"/>
    <w:rsid w:val="005B4B52"/>
    <w:rsid w:val="005D6928"/>
    <w:rsid w:val="005F1842"/>
    <w:rsid w:val="005F197B"/>
    <w:rsid w:val="0060763D"/>
    <w:rsid w:val="00613ADC"/>
    <w:rsid w:val="00615AAB"/>
    <w:rsid w:val="00621EF0"/>
    <w:rsid w:val="006302CC"/>
    <w:rsid w:val="00630C59"/>
    <w:rsid w:val="006501EC"/>
    <w:rsid w:val="00651235"/>
    <w:rsid w:val="00654F4E"/>
    <w:rsid w:val="00676D7F"/>
    <w:rsid w:val="00683CF5"/>
    <w:rsid w:val="00690AAE"/>
    <w:rsid w:val="00692B4D"/>
    <w:rsid w:val="006A7BD8"/>
    <w:rsid w:val="006B6259"/>
    <w:rsid w:val="006E0355"/>
    <w:rsid w:val="006E79DA"/>
    <w:rsid w:val="006F73BB"/>
    <w:rsid w:val="0070728E"/>
    <w:rsid w:val="00714056"/>
    <w:rsid w:val="007163D9"/>
    <w:rsid w:val="00716654"/>
    <w:rsid w:val="00736B21"/>
    <w:rsid w:val="00736CF3"/>
    <w:rsid w:val="00743756"/>
    <w:rsid w:val="0074660D"/>
    <w:rsid w:val="007645BB"/>
    <w:rsid w:val="00771210"/>
    <w:rsid w:val="00790828"/>
    <w:rsid w:val="007B7CD3"/>
    <w:rsid w:val="007C0EAB"/>
    <w:rsid w:val="007D1A18"/>
    <w:rsid w:val="007D2391"/>
    <w:rsid w:val="007D2818"/>
    <w:rsid w:val="007D5BF5"/>
    <w:rsid w:val="00804BC2"/>
    <w:rsid w:val="00817955"/>
    <w:rsid w:val="008220C5"/>
    <w:rsid w:val="008469D2"/>
    <w:rsid w:val="00846FD4"/>
    <w:rsid w:val="008635B7"/>
    <w:rsid w:val="00882233"/>
    <w:rsid w:val="00885566"/>
    <w:rsid w:val="008904EE"/>
    <w:rsid w:val="008B11BD"/>
    <w:rsid w:val="008C4267"/>
    <w:rsid w:val="008D1F15"/>
    <w:rsid w:val="008E46F6"/>
    <w:rsid w:val="008F3450"/>
    <w:rsid w:val="008F596F"/>
    <w:rsid w:val="009035A1"/>
    <w:rsid w:val="00910A07"/>
    <w:rsid w:val="00913B72"/>
    <w:rsid w:val="00935938"/>
    <w:rsid w:val="0095770B"/>
    <w:rsid w:val="0096066D"/>
    <w:rsid w:val="009752F1"/>
    <w:rsid w:val="0098673D"/>
    <w:rsid w:val="009967C7"/>
    <w:rsid w:val="009A2EB0"/>
    <w:rsid w:val="009B002A"/>
    <w:rsid w:val="009B2775"/>
    <w:rsid w:val="009B6AC8"/>
    <w:rsid w:val="009D63C7"/>
    <w:rsid w:val="00A00D12"/>
    <w:rsid w:val="00A104F9"/>
    <w:rsid w:val="00A1703B"/>
    <w:rsid w:val="00A209D3"/>
    <w:rsid w:val="00A32E1F"/>
    <w:rsid w:val="00A4422E"/>
    <w:rsid w:val="00A5069B"/>
    <w:rsid w:val="00A5227D"/>
    <w:rsid w:val="00A6315A"/>
    <w:rsid w:val="00A709DC"/>
    <w:rsid w:val="00A72B8C"/>
    <w:rsid w:val="00A74B58"/>
    <w:rsid w:val="00A77446"/>
    <w:rsid w:val="00A8064F"/>
    <w:rsid w:val="00A80FE2"/>
    <w:rsid w:val="00A85D25"/>
    <w:rsid w:val="00A93E3E"/>
    <w:rsid w:val="00AA63E1"/>
    <w:rsid w:val="00AA696F"/>
    <w:rsid w:val="00AB7B22"/>
    <w:rsid w:val="00AC4E97"/>
    <w:rsid w:val="00AD3001"/>
    <w:rsid w:val="00AF0BE0"/>
    <w:rsid w:val="00B16BDA"/>
    <w:rsid w:val="00B2153A"/>
    <w:rsid w:val="00B23158"/>
    <w:rsid w:val="00B23747"/>
    <w:rsid w:val="00B239AB"/>
    <w:rsid w:val="00B2452D"/>
    <w:rsid w:val="00B24B8D"/>
    <w:rsid w:val="00B3278A"/>
    <w:rsid w:val="00B33681"/>
    <w:rsid w:val="00B339FB"/>
    <w:rsid w:val="00B36BCF"/>
    <w:rsid w:val="00B402EB"/>
    <w:rsid w:val="00B43729"/>
    <w:rsid w:val="00B53F88"/>
    <w:rsid w:val="00B550BD"/>
    <w:rsid w:val="00B7093C"/>
    <w:rsid w:val="00B70AE9"/>
    <w:rsid w:val="00B7122B"/>
    <w:rsid w:val="00B72376"/>
    <w:rsid w:val="00B821A6"/>
    <w:rsid w:val="00B83871"/>
    <w:rsid w:val="00B91DDE"/>
    <w:rsid w:val="00B9315E"/>
    <w:rsid w:val="00BA1485"/>
    <w:rsid w:val="00BA3CB6"/>
    <w:rsid w:val="00BB0194"/>
    <w:rsid w:val="00BB273B"/>
    <w:rsid w:val="00BB5B75"/>
    <w:rsid w:val="00BC33B7"/>
    <w:rsid w:val="00BE4B28"/>
    <w:rsid w:val="00BE61D7"/>
    <w:rsid w:val="00BF0E81"/>
    <w:rsid w:val="00C0299F"/>
    <w:rsid w:val="00C067F8"/>
    <w:rsid w:val="00C127AA"/>
    <w:rsid w:val="00C12EB9"/>
    <w:rsid w:val="00C23F32"/>
    <w:rsid w:val="00C31514"/>
    <w:rsid w:val="00C350BA"/>
    <w:rsid w:val="00C36FD1"/>
    <w:rsid w:val="00C60A4A"/>
    <w:rsid w:val="00C61D13"/>
    <w:rsid w:val="00C62244"/>
    <w:rsid w:val="00C65036"/>
    <w:rsid w:val="00C72121"/>
    <w:rsid w:val="00C72996"/>
    <w:rsid w:val="00C74524"/>
    <w:rsid w:val="00C75214"/>
    <w:rsid w:val="00CB11D2"/>
    <w:rsid w:val="00CB36F0"/>
    <w:rsid w:val="00CB5B58"/>
    <w:rsid w:val="00CC1B0C"/>
    <w:rsid w:val="00CD5DB2"/>
    <w:rsid w:val="00CD6DC1"/>
    <w:rsid w:val="00CF7E33"/>
    <w:rsid w:val="00D04434"/>
    <w:rsid w:val="00D17078"/>
    <w:rsid w:val="00D21FD8"/>
    <w:rsid w:val="00D3584D"/>
    <w:rsid w:val="00D548A2"/>
    <w:rsid w:val="00D6504D"/>
    <w:rsid w:val="00D650D1"/>
    <w:rsid w:val="00D75ADB"/>
    <w:rsid w:val="00D800D5"/>
    <w:rsid w:val="00D86732"/>
    <w:rsid w:val="00D92AC9"/>
    <w:rsid w:val="00D93F38"/>
    <w:rsid w:val="00D96320"/>
    <w:rsid w:val="00DB4CE8"/>
    <w:rsid w:val="00DB6094"/>
    <w:rsid w:val="00DC13C1"/>
    <w:rsid w:val="00DC6296"/>
    <w:rsid w:val="00DD35A3"/>
    <w:rsid w:val="00DE70E2"/>
    <w:rsid w:val="00DF4032"/>
    <w:rsid w:val="00DF593E"/>
    <w:rsid w:val="00E0022D"/>
    <w:rsid w:val="00E2063C"/>
    <w:rsid w:val="00E4566B"/>
    <w:rsid w:val="00E4763D"/>
    <w:rsid w:val="00E47A8C"/>
    <w:rsid w:val="00E71FF8"/>
    <w:rsid w:val="00E74710"/>
    <w:rsid w:val="00E7616A"/>
    <w:rsid w:val="00E778C6"/>
    <w:rsid w:val="00EA441B"/>
    <w:rsid w:val="00EB0F29"/>
    <w:rsid w:val="00EB47DD"/>
    <w:rsid w:val="00EB5F8B"/>
    <w:rsid w:val="00EC2CD7"/>
    <w:rsid w:val="00EC52F7"/>
    <w:rsid w:val="00ED43EF"/>
    <w:rsid w:val="00ED4AAA"/>
    <w:rsid w:val="00ED5EA1"/>
    <w:rsid w:val="00ED6729"/>
    <w:rsid w:val="00ED7337"/>
    <w:rsid w:val="00EE0352"/>
    <w:rsid w:val="00EF053A"/>
    <w:rsid w:val="00EF1E5D"/>
    <w:rsid w:val="00EF2570"/>
    <w:rsid w:val="00EF3699"/>
    <w:rsid w:val="00F11658"/>
    <w:rsid w:val="00F24DD0"/>
    <w:rsid w:val="00F34681"/>
    <w:rsid w:val="00F34E77"/>
    <w:rsid w:val="00F469F7"/>
    <w:rsid w:val="00F52864"/>
    <w:rsid w:val="00F52D55"/>
    <w:rsid w:val="00F54DB9"/>
    <w:rsid w:val="00F7503B"/>
    <w:rsid w:val="00F81FCF"/>
    <w:rsid w:val="00FC1C37"/>
    <w:rsid w:val="00FD228B"/>
    <w:rsid w:val="00FD7D1C"/>
    <w:rsid w:val="00FF473B"/>
    <w:rsid w:val="00FF54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B7B22"/>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AB7B22"/>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A00D12"/>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A00D12"/>
  </w:style>
  <w:style w:type="character" w:styleId="FollowedHyperlink">
    <w:name w:val="FollowedHyperlink"/>
    <w:basedOn w:val="DefaultParagraphFont"/>
    <w:uiPriority w:val="99"/>
    <w:semiHidden/>
    <w:unhideWhenUsed/>
    <w:rsid w:val="00A00D12"/>
    <w:rPr>
      <w:color w:val="954F72" w:themeColor="followedHyperlink"/>
      <w:u w:val="single"/>
    </w:rPr>
  </w:style>
  <w:style w:type="character" w:styleId="CommentReference">
    <w:name w:val="annotation reference"/>
    <w:basedOn w:val="DefaultParagraphFont"/>
    <w:uiPriority w:val="99"/>
    <w:semiHidden/>
    <w:unhideWhenUsed/>
    <w:rsid w:val="00804BC2"/>
    <w:rPr>
      <w:sz w:val="16"/>
      <w:szCs w:val="16"/>
    </w:rPr>
  </w:style>
  <w:style w:type="paragraph" w:styleId="CommentText">
    <w:name w:val="annotation text"/>
    <w:basedOn w:val="Normal"/>
    <w:link w:val="CommentTextChar"/>
    <w:uiPriority w:val="99"/>
    <w:unhideWhenUsed/>
    <w:rsid w:val="00804BC2"/>
    <w:rPr>
      <w:sz w:val="20"/>
      <w:szCs w:val="20"/>
    </w:rPr>
  </w:style>
  <w:style w:type="character" w:customStyle="1" w:styleId="CommentTextChar">
    <w:name w:val="Comment Text Char"/>
    <w:basedOn w:val="DefaultParagraphFont"/>
    <w:link w:val="CommentText"/>
    <w:uiPriority w:val="99"/>
    <w:rsid w:val="00804BC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04BC2"/>
    <w:rPr>
      <w:b/>
      <w:bCs/>
    </w:rPr>
  </w:style>
  <w:style w:type="character" w:customStyle="1" w:styleId="CommentSubjectChar">
    <w:name w:val="Comment Subject Char"/>
    <w:basedOn w:val="CommentTextChar"/>
    <w:link w:val="CommentSubject"/>
    <w:uiPriority w:val="99"/>
    <w:semiHidden/>
    <w:rsid w:val="00804BC2"/>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465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yperlink" Target="mailto:lawadmissions@case.edu" TargetMode="Externa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75E6F6BE-BA8F-4F22-9DFF-95339305C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3E4EE5-E42D-402B-AC27-EF82BD8695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4</Pages>
  <Words>1790</Words>
  <Characters>9492</Characters>
  <Application>Microsoft Office Word</Application>
  <DocSecurity>8</DocSecurity>
  <Lines>452</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11</cp:revision>
  <cp:lastPrinted>2022-10-28T13:19:00Z</cp:lastPrinted>
  <dcterms:created xsi:type="dcterms:W3CDTF">2023-11-25T00:47:00Z</dcterms:created>
  <dcterms:modified xsi:type="dcterms:W3CDTF">2025-12-05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